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4"/>
        <w:gridCol w:w="214"/>
        <w:gridCol w:w="1780"/>
        <w:gridCol w:w="231"/>
        <w:gridCol w:w="84"/>
        <w:gridCol w:w="899"/>
        <w:gridCol w:w="1274"/>
        <w:gridCol w:w="286"/>
        <w:gridCol w:w="215"/>
        <w:gridCol w:w="3189"/>
      </w:tblGrid>
      <w:tr w:rsidR="00E6036B" w14:paraId="686CE363" w14:textId="77777777">
        <w:tc>
          <w:tcPr>
            <w:tcW w:w="10536" w:type="dxa"/>
            <w:gridSpan w:val="10"/>
            <w:shd w:val="clear" w:color="auto" w:fill="auto"/>
          </w:tcPr>
          <w:p w14:paraId="27AE6531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ate:</w:t>
            </w:r>
          </w:p>
        </w:tc>
      </w:tr>
      <w:tr w:rsidR="00E6036B" w14:paraId="51C1B68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7"/>
        </w:trPr>
        <w:tc>
          <w:tcPr>
            <w:tcW w:w="10536" w:type="dxa"/>
            <w:gridSpan w:val="10"/>
            <w:tcBorders>
              <w:top w:val="nil"/>
              <w:bottom w:val="single" w:sz="4" w:space="0" w:color="auto"/>
            </w:tcBorders>
            <w:shd w:val="clear" w:color="auto" w:fill="9CC2E5"/>
          </w:tcPr>
          <w:p w14:paraId="345C3DF5" w14:textId="77777777" w:rsidR="00E6036B" w:rsidRDefault="00000000">
            <w:pPr>
              <w:spacing w:after="12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articipant Details:</w:t>
            </w:r>
          </w:p>
        </w:tc>
      </w:tr>
      <w:tr w:rsidR="00E6036B" w14:paraId="0410D3E7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0"/>
        </w:trPr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4EAD6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Given Name: </w:t>
            </w:r>
          </w:p>
        </w:tc>
        <w:tc>
          <w:tcPr>
            <w:tcW w:w="81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1BC46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61CF6629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70"/>
        </w:trPr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DEBCF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rname: </w:t>
            </w:r>
          </w:p>
          <w:p w14:paraId="096C2218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1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4A78C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  <w:p w14:paraId="747C5B81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52204BC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1890"/>
        </w:trPr>
        <w:tc>
          <w:tcPr>
            <w:tcW w:w="23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8F2E4D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o you have a preferred gender and/or pronoun? </w:t>
            </w:r>
          </w:p>
        </w:tc>
        <w:tc>
          <w:tcPr>
            <w:tcW w:w="81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02008" w14:textId="77777777" w:rsidR="00E6036B" w:rsidRDefault="00000000">
            <w:pPr>
              <w:spacing w:after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le        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</w:p>
          <w:p w14:paraId="5609A780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emale </w:t>
            </w:r>
          </w:p>
          <w:p w14:paraId="4B6BB61C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Intersex or Indeterminate</w:t>
            </w:r>
          </w:p>
          <w:p w14:paraId="7E363D7D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Do not wish to disclose </w:t>
            </w:r>
          </w:p>
          <w:p w14:paraId="01E1E524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Other – provide details below </w:t>
            </w:r>
          </w:p>
        </w:tc>
      </w:tr>
      <w:tr w:rsidR="00E6036B" w14:paraId="58B379C1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31"/>
        </w:trPr>
        <w:tc>
          <w:tcPr>
            <w:tcW w:w="236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08DA62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1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EA317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referred gender: </w:t>
            </w:r>
          </w:p>
        </w:tc>
      </w:tr>
      <w:tr w:rsidR="00E6036B" w14:paraId="2AD4621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30"/>
        </w:trPr>
        <w:tc>
          <w:tcPr>
            <w:tcW w:w="23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52B721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17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485AE9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ferred pronoun: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79D29DF8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1053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C467E6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re you an Aboriginal or Torres Strait Island descent?                                                                                    </w:t>
            </w: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2"/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0"/>
            <w:r>
              <w:rPr>
                <w:rFonts w:ascii="Calibri" w:hAnsi="Calibri" w:cs="Calibri"/>
                <w:sz w:val="22"/>
                <w:szCs w:val="22"/>
              </w:rPr>
              <w:t xml:space="preserve">Yes     </w:t>
            </w: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3"/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1"/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</w:p>
        </w:tc>
      </w:tr>
      <w:tr w:rsidR="00E6036B" w14:paraId="22B19F40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6"/>
        </w:trPr>
        <w:tc>
          <w:tcPr>
            <w:tcW w:w="6846" w:type="dxa"/>
            <w:gridSpan w:val="7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14:paraId="200334DF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ferred name: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shd w:val="clear" w:color="auto" w:fill="auto"/>
          </w:tcPr>
          <w:p w14:paraId="36101991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ate of Birth:</w:t>
            </w:r>
          </w:p>
        </w:tc>
      </w:tr>
      <w:tr w:rsidR="00E6036B" w14:paraId="7409BF6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50"/>
        </w:trPr>
        <w:tc>
          <w:tcPr>
            <w:tcW w:w="4673" w:type="dxa"/>
            <w:gridSpan w:val="5"/>
            <w:tcBorders>
              <w:top w:val="single" w:sz="4" w:space="0" w:color="auto"/>
            </w:tcBorders>
            <w:shd w:val="clear" w:color="auto" w:fill="9CC2E5"/>
          </w:tcPr>
          <w:p w14:paraId="13373058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Residential Address Details:</w:t>
            </w:r>
          </w:p>
        </w:tc>
        <w:tc>
          <w:tcPr>
            <w:tcW w:w="5863" w:type="dxa"/>
            <w:gridSpan w:val="5"/>
            <w:tcBorders>
              <w:top w:val="single" w:sz="4" w:space="0" w:color="auto"/>
            </w:tcBorders>
            <w:shd w:val="clear" w:color="auto" w:fill="9CC2E5"/>
          </w:tcPr>
          <w:p w14:paraId="47466E7E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Postal Address Details:</w:t>
            </w:r>
          </w:p>
        </w:tc>
      </w:tr>
      <w:tr w:rsidR="00E6036B" w14:paraId="406F46C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26"/>
        </w:trPr>
        <w:tc>
          <w:tcPr>
            <w:tcW w:w="4673" w:type="dxa"/>
            <w:gridSpan w:val="5"/>
            <w:shd w:val="clear" w:color="auto" w:fill="auto"/>
          </w:tcPr>
          <w:p w14:paraId="35008DE9" w14:textId="77777777" w:rsidR="00E6036B" w:rsidRDefault="00000000">
            <w:pPr>
              <w:tabs>
                <w:tab w:val="left" w:pos="1718"/>
                <w:tab w:val="right" w:leader="underscore" w:pos="5103"/>
              </w:tabs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umber / Street:</w:t>
            </w:r>
            <w:r>
              <w:rPr>
                <w:rFonts w:ascii="Calibri" w:hAnsi="Calibri" w:cs="Calibri"/>
                <w:sz w:val="22"/>
                <w:szCs w:val="22"/>
              </w:rPr>
              <w:tab/>
            </w:r>
          </w:p>
          <w:p w14:paraId="71510606" w14:textId="77777777" w:rsidR="00E6036B" w:rsidRDefault="00E6036B">
            <w:pPr>
              <w:tabs>
                <w:tab w:val="left" w:pos="1718"/>
                <w:tab w:val="right" w:leader="underscore" w:pos="5103"/>
              </w:tabs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863" w:type="dxa"/>
            <w:gridSpan w:val="5"/>
            <w:shd w:val="clear" w:color="auto" w:fill="auto"/>
          </w:tcPr>
          <w:p w14:paraId="4C6100FA" w14:textId="77777777" w:rsidR="00E6036B" w:rsidRDefault="00000000">
            <w:pPr>
              <w:tabs>
                <w:tab w:val="left" w:pos="1718"/>
                <w:tab w:val="right" w:leader="underscore" w:pos="5120"/>
              </w:tabs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umber / Street:</w:t>
            </w:r>
            <w:r>
              <w:rPr>
                <w:rFonts w:ascii="Calibri" w:hAnsi="Calibri" w:cs="Calibri"/>
                <w:sz w:val="22"/>
                <w:szCs w:val="22"/>
              </w:rPr>
              <w:tab/>
            </w:r>
          </w:p>
        </w:tc>
      </w:tr>
      <w:tr w:rsidR="00E6036B" w14:paraId="2AC93DD0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46"/>
        </w:trPr>
        <w:tc>
          <w:tcPr>
            <w:tcW w:w="2578" w:type="dxa"/>
            <w:gridSpan w:val="2"/>
            <w:shd w:val="clear" w:color="auto" w:fill="auto"/>
          </w:tcPr>
          <w:p w14:paraId="07FAC624" w14:textId="77777777" w:rsidR="00E6036B" w:rsidRDefault="00000000">
            <w:pPr>
              <w:tabs>
                <w:tab w:val="left" w:pos="1701"/>
                <w:tab w:val="right" w:leader="underscore" w:pos="5154"/>
              </w:tabs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tate: </w:t>
            </w:r>
          </w:p>
        </w:tc>
        <w:tc>
          <w:tcPr>
            <w:tcW w:w="2095" w:type="dxa"/>
            <w:gridSpan w:val="3"/>
            <w:shd w:val="clear" w:color="auto" w:fill="auto"/>
          </w:tcPr>
          <w:p w14:paraId="3A900D00" w14:textId="77777777" w:rsidR="00E6036B" w:rsidRDefault="00000000">
            <w:pPr>
              <w:tabs>
                <w:tab w:val="left" w:pos="1701"/>
                <w:tab w:val="right" w:leader="underscore" w:pos="5154"/>
              </w:tabs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stcode:</w:t>
            </w:r>
          </w:p>
        </w:tc>
        <w:tc>
          <w:tcPr>
            <w:tcW w:w="2674" w:type="dxa"/>
            <w:gridSpan w:val="4"/>
            <w:shd w:val="clear" w:color="auto" w:fill="auto"/>
          </w:tcPr>
          <w:p w14:paraId="434F7C23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tate:</w:t>
            </w:r>
          </w:p>
        </w:tc>
        <w:tc>
          <w:tcPr>
            <w:tcW w:w="3189" w:type="dxa"/>
            <w:shd w:val="clear" w:color="auto" w:fill="auto"/>
          </w:tcPr>
          <w:p w14:paraId="5B5A1AF6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stcode:</w:t>
            </w:r>
          </w:p>
        </w:tc>
      </w:tr>
      <w:tr w:rsidR="00E6036B" w14:paraId="2E60C86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3"/>
        </w:trPr>
        <w:tc>
          <w:tcPr>
            <w:tcW w:w="10536" w:type="dxa"/>
            <w:gridSpan w:val="10"/>
            <w:shd w:val="clear" w:color="auto" w:fill="9CC2E5"/>
          </w:tcPr>
          <w:p w14:paraId="0555245D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articipant Contact Details:</w:t>
            </w:r>
          </w:p>
        </w:tc>
      </w:tr>
      <w:tr w:rsidR="00E6036B" w14:paraId="560AA071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60"/>
        </w:trPr>
        <w:tc>
          <w:tcPr>
            <w:tcW w:w="10536" w:type="dxa"/>
            <w:gridSpan w:val="10"/>
            <w:shd w:val="clear" w:color="auto" w:fill="auto"/>
          </w:tcPr>
          <w:p w14:paraId="51F59965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mail address:</w:t>
            </w:r>
          </w:p>
        </w:tc>
      </w:tr>
      <w:tr w:rsidR="00E6036B" w14:paraId="297EAB9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4673" w:type="dxa"/>
            <w:gridSpan w:val="5"/>
            <w:shd w:val="clear" w:color="auto" w:fill="auto"/>
          </w:tcPr>
          <w:p w14:paraId="70B9E657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me Phone No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26C688E6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obile No: </w:t>
            </w:r>
          </w:p>
        </w:tc>
      </w:tr>
      <w:tr w:rsidR="00E6036B" w14:paraId="01F2924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10"/>
            <w:shd w:val="clear" w:color="auto" w:fill="9CC2E5"/>
          </w:tcPr>
          <w:p w14:paraId="7B8A4128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NDIS Information:</w:t>
            </w:r>
          </w:p>
        </w:tc>
      </w:tr>
      <w:tr w:rsidR="00E6036B" w14:paraId="64402D9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4673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51E31D57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DIS Number: </w:t>
            </w:r>
          </w:p>
        </w:tc>
        <w:tc>
          <w:tcPr>
            <w:tcW w:w="5863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10E96123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lan review date </w:t>
            </w:r>
            <w:r>
              <w:rPr>
                <w:rFonts w:ascii="Calibri" w:hAnsi="Calibri" w:cs="Calibri" w:hint="eastAsia"/>
                <w:sz w:val="22"/>
                <w:szCs w:val="22"/>
                <w:lang w:val="en-US" w:eastAsia="zh-CN"/>
              </w:rPr>
              <w:t>:</w:t>
            </w:r>
          </w:p>
        </w:tc>
      </w:tr>
      <w:tr w:rsidR="00E6036B" w14:paraId="5C6CDB4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4673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0D22DF31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DIS Start Date:</w:t>
            </w:r>
          </w:p>
        </w:tc>
        <w:tc>
          <w:tcPr>
            <w:tcW w:w="5863" w:type="dxa"/>
            <w:gridSpan w:val="5"/>
            <w:tcBorders>
              <w:left w:val="single" w:sz="4" w:space="0" w:color="auto"/>
            </w:tcBorders>
            <w:shd w:val="clear" w:color="auto" w:fill="auto"/>
          </w:tcPr>
          <w:p w14:paraId="0DD917A5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DIS End Date:</w:t>
            </w:r>
          </w:p>
        </w:tc>
      </w:tr>
      <w:tr w:rsidR="00E6036B" w14:paraId="635A245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66"/>
        </w:trPr>
        <w:tc>
          <w:tcPr>
            <w:tcW w:w="10536" w:type="dxa"/>
            <w:gridSpan w:val="10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5725E1F4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Funding Type: </w:t>
            </w:r>
          </w:p>
        </w:tc>
      </w:tr>
      <w:tr w:rsidR="00E6036B" w14:paraId="2AFAFC0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70"/>
        </w:trPr>
        <w:tc>
          <w:tcPr>
            <w:tcW w:w="1053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30B0CA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 Self-Managed (If selected fill in the below details)</w:t>
            </w:r>
          </w:p>
        </w:tc>
      </w:tr>
      <w:tr w:rsidR="00E6036B" w14:paraId="3CA3DBE1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98"/>
        </w:trPr>
        <w:tc>
          <w:tcPr>
            <w:tcW w:w="458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3F07C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son invoiced to:</w:t>
            </w:r>
          </w:p>
        </w:tc>
        <w:tc>
          <w:tcPr>
            <w:tcW w:w="59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4DB19F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1DDEFD8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16"/>
        </w:trPr>
        <w:tc>
          <w:tcPr>
            <w:tcW w:w="458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72CA3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Relationship to participant:  </w:t>
            </w:r>
          </w:p>
        </w:tc>
        <w:tc>
          <w:tcPr>
            <w:tcW w:w="59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0B86A9D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2186322A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41"/>
        </w:trPr>
        <w:tc>
          <w:tcPr>
            <w:tcW w:w="458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1CF03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erson invoiced contact number: </w:t>
            </w:r>
          </w:p>
        </w:tc>
        <w:tc>
          <w:tcPr>
            <w:tcW w:w="59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65F4FD3" w14:textId="77777777" w:rsidR="00E6036B" w:rsidRDefault="00E6036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3628671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36"/>
        </w:trPr>
        <w:tc>
          <w:tcPr>
            <w:tcW w:w="458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F26F0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erson invoiced email: </w:t>
            </w:r>
          </w:p>
        </w:tc>
        <w:tc>
          <w:tcPr>
            <w:tcW w:w="59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C58912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27B6E333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98"/>
        </w:trPr>
        <w:tc>
          <w:tcPr>
            <w:tcW w:w="1053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08627B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>Plan Managed (If selected fill in the below details)</w:t>
            </w:r>
          </w:p>
        </w:tc>
      </w:tr>
      <w:tr w:rsidR="00E6036B" w14:paraId="17D92A0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4"/>
        </w:trPr>
        <w:tc>
          <w:tcPr>
            <w:tcW w:w="467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6DF30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rovider Name: </w:t>
            </w:r>
          </w:p>
        </w:tc>
        <w:tc>
          <w:tcPr>
            <w:tcW w:w="586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D0F1B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7014C8B8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48"/>
        </w:trPr>
        <w:tc>
          <w:tcPr>
            <w:tcW w:w="467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EBA6C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mail Address:</w:t>
            </w:r>
          </w:p>
        </w:tc>
        <w:tc>
          <w:tcPr>
            <w:tcW w:w="58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B26D37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3845436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17"/>
        </w:trPr>
        <w:tc>
          <w:tcPr>
            <w:tcW w:w="467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53C3E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 xml:space="preserve">Contact Number: </w:t>
            </w:r>
          </w:p>
        </w:tc>
        <w:tc>
          <w:tcPr>
            <w:tcW w:w="58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C50B0A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549DD1C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12"/>
        </w:trPr>
        <w:tc>
          <w:tcPr>
            <w:tcW w:w="1053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382FF8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 NDIA-Managed                  </w:t>
            </w:r>
          </w:p>
          <w:p w14:paraId="0A951D9B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Combination of any of the above, please select the applicable ones. </w:t>
            </w:r>
          </w:p>
          <w:p w14:paraId="159D74FD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Other (Please fill in the below details) </w:t>
            </w:r>
          </w:p>
        </w:tc>
      </w:tr>
      <w:tr w:rsidR="00E6036B" w14:paraId="1738F6F1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230"/>
        </w:trPr>
        <w:tc>
          <w:tcPr>
            <w:tcW w:w="435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64850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stitute type:</w:t>
            </w:r>
          </w:p>
        </w:tc>
        <w:tc>
          <w:tcPr>
            <w:tcW w:w="6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9110A9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438ABCD1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3"/>
        </w:trPr>
        <w:tc>
          <w:tcPr>
            <w:tcW w:w="435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64354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mail Address:</w:t>
            </w:r>
          </w:p>
        </w:tc>
        <w:tc>
          <w:tcPr>
            <w:tcW w:w="6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31EE2C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3ECDC65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2"/>
        </w:trPr>
        <w:tc>
          <w:tcPr>
            <w:tcW w:w="435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A658F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tact Number:</w:t>
            </w:r>
          </w:p>
        </w:tc>
        <w:tc>
          <w:tcPr>
            <w:tcW w:w="6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E96EB4D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3653830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66"/>
        </w:trPr>
        <w:tc>
          <w:tcPr>
            <w:tcW w:w="10536" w:type="dxa"/>
            <w:gridSpan w:val="10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773E9127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Other NDIS Providers: </w:t>
            </w:r>
          </w:p>
        </w:tc>
      </w:tr>
      <w:tr w:rsidR="00E6036B" w14:paraId="0B1355D2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1383"/>
        </w:trPr>
        <w:tc>
          <w:tcPr>
            <w:tcW w:w="10536" w:type="dxa"/>
            <w:gridSpan w:val="10"/>
            <w:shd w:val="clear" w:color="auto" w:fill="auto"/>
          </w:tcPr>
          <w:p w14:paraId="3CD74331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re you registered with another NDIS provider? </w:t>
            </w: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  Yes            </w:t>
            </w: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sz w:val="22"/>
                <w:szCs w:val="22"/>
              </w:rPr>
            </w:r>
            <w:r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 No </w:t>
            </w:r>
          </w:p>
          <w:p w14:paraId="293994DB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f yes, please specify the service you are receiving with the NDIS provider: </w:t>
            </w:r>
          </w:p>
          <w:p w14:paraId="2110582C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6D2FF9B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10"/>
            <w:shd w:val="clear" w:color="auto" w:fill="9CC2E5"/>
          </w:tcPr>
          <w:p w14:paraId="7FD017DA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dvocate/representative details (if applicable):</w:t>
            </w:r>
          </w:p>
        </w:tc>
      </w:tr>
      <w:tr w:rsidR="00E6036B" w14:paraId="2EA2EE73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4673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648C7E95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urname:</w:t>
            </w:r>
          </w:p>
        </w:tc>
        <w:tc>
          <w:tcPr>
            <w:tcW w:w="245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CE0F982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iven name(s):</w:t>
            </w:r>
          </w:p>
        </w:tc>
        <w:tc>
          <w:tcPr>
            <w:tcW w:w="340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DD0F932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lationship with the participant:</w:t>
            </w:r>
          </w:p>
          <w:p w14:paraId="34F4CE81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6A35B50F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4673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3BA28579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one No:</w:t>
            </w:r>
          </w:p>
        </w:tc>
        <w:tc>
          <w:tcPr>
            <w:tcW w:w="245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64E748AC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obile No: </w:t>
            </w:r>
          </w:p>
        </w:tc>
        <w:tc>
          <w:tcPr>
            <w:tcW w:w="340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7DBE6E6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mail:</w:t>
            </w:r>
          </w:p>
        </w:tc>
      </w:tr>
      <w:tr w:rsidR="00E6036B" w14:paraId="4401CFF3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10"/>
            <w:shd w:val="clear" w:color="auto" w:fill="auto"/>
          </w:tcPr>
          <w:p w14:paraId="296FE06F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ddress Details: </w:t>
            </w:r>
          </w:p>
        </w:tc>
      </w:tr>
      <w:tr w:rsidR="00E6036B" w14:paraId="7955FFA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10"/>
            <w:shd w:val="clear" w:color="auto" w:fill="auto"/>
          </w:tcPr>
          <w:p w14:paraId="14937E03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stal Address Details:</w:t>
            </w:r>
          </w:p>
        </w:tc>
      </w:tr>
      <w:tr w:rsidR="00E6036B" w14:paraId="6635E61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4673" w:type="dxa"/>
            <w:gridSpan w:val="5"/>
            <w:tcBorders>
              <w:right w:val="single" w:sz="4" w:space="0" w:color="auto"/>
            </w:tcBorders>
            <w:shd w:val="clear" w:color="auto" w:fill="9CC2E5"/>
          </w:tcPr>
          <w:p w14:paraId="733E475E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Other Information:</w:t>
            </w:r>
          </w:p>
        </w:tc>
        <w:tc>
          <w:tcPr>
            <w:tcW w:w="5863" w:type="dxa"/>
            <w:gridSpan w:val="5"/>
            <w:tcBorders>
              <w:left w:val="single" w:sz="4" w:space="0" w:color="auto"/>
            </w:tcBorders>
            <w:shd w:val="clear" w:color="auto" w:fill="9CC2E5"/>
          </w:tcPr>
          <w:p w14:paraId="3744D1EB" w14:textId="77777777" w:rsidR="00E6036B" w:rsidRDefault="00E6036B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E6036B" w14:paraId="6C5A815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4673" w:type="dxa"/>
            <w:gridSpan w:val="5"/>
            <w:shd w:val="clear" w:color="auto" w:fill="auto"/>
          </w:tcPr>
          <w:p w14:paraId="3CC898EF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ountry of Birth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769FD27A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umber of years in Australia (if not born in Australia):</w:t>
            </w:r>
          </w:p>
        </w:tc>
      </w:tr>
      <w:tr w:rsidR="00E6036B" w14:paraId="121BCD33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10"/>
            <w:shd w:val="clear" w:color="auto" w:fill="auto"/>
          </w:tcPr>
          <w:p w14:paraId="6721ADF7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he main language spoken at home:</w:t>
            </w:r>
          </w:p>
        </w:tc>
      </w:tr>
      <w:tr w:rsidR="00E6036B" w14:paraId="2B5F9A7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10"/>
            <w:shd w:val="clear" w:color="auto" w:fill="9CC2E5"/>
          </w:tcPr>
          <w:p w14:paraId="4F9BE9A7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ulture, Communication &amp; Intimacy:</w:t>
            </w:r>
          </w:p>
        </w:tc>
      </w:tr>
      <w:tr w:rsidR="00E6036B" w14:paraId="59332B26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980"/>
        </w:trPr>
        <w:tc>
          <w:tcPr>
            <w:tcW w:w="1053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0DB679B1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re there any cultural, communication barriers or intimacy issues that need to be considered when delivering services?</w:t>
            </w:r>
          </w:p>
          <w:p w14:paraId="2C672B55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>Yes      If yes, please indicate below:</w:t>
            </w:r>
          </w:p>
          <w:p w14:paraId="0CF61FEB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17DCDD31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00"/>
        </w:trPr>
        <w:tc>
          <w:tcPr>
            <w:tcW w:w="1053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0B342A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Verbal communication or spoken language - Is an interpreter needed?   </w:t>
            </w:r>
          </w:p>
        </w:tc>
      </w:tr>
      <w:tr w:rsidR="00E6036B" w14:paraId="1B90C294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70"/>
        </w:trPr>
        <w:tc>
          <w:tcPr>
            <w:tcW w:w="1053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1E618B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159495FA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24"/>
        </w:trPr>
        <w:tc>
          <w:tcPr>
            <w:tcW w:w="467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55A45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>Yes</w:t>
            </w:r>
          </w:p>
        </w:tc>
        <w:tc>
          <w:tcPr>
            <w:tcW w:w="58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5E4CCE0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pecify Language: </w:t>
            </w:r>
          </w:p>
        </w:tc>
      </w:tr>
      <w:tr w:rsidR="00E6036B" w14:paraId="5BC58F9F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0"/>
        </w:trPr>
        <w:tc>
          <w:tcPr>
            <w:tcW w:w="467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A612E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>Cultural values/ beliefs or assumptions:</w:t>
            </w:r>
          </w:p>
        </w:tc>
        <w:tc>
          <w:tcPr>
            <w:tcW w:w="58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07ECE85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748B360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00"/>
        </w:trPr>
        <w:tc>
          <w:tcPr>
            <w:tcW w:w="4673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39DAE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Cultural behaviours:         </w:t>
            </w:r>
          </w:p>
        </w:tc>
        <w:tc>
          <w:tcPr>
            <w:tcW w:w="58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64EAAA" w14:textId="77777777" w:rsidR="00E6036B" w:rsidRDefault="00E6036B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E6036B" w14:paraId="47D3028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20"/>
        </w:trPr>
        <w:tc>
          <w:tcPr>
            <w:tcW w:w="4673" w:type="dxa"/>
            <w:gridSpan w:val="5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A576B4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>Written communication/literacy:</w:t>
            </w:r>
          </w:p>
        </w:tc>
        <w:tc>
          <w:tcPr>
            <w:tcW w:w="5863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5C7AA0A" w14:textId="77777777" w:rsidR="00E6036B" w:rsidRDefault="00E6036B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E6036B" w14:paraId="008CB64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61"/>
        </w:trPr>
        <w:tc>
          <w:tcPr>
            <w:tcW w:w="10536" w:type="dxa"/>
            <w:gridSpan w:val="10"/>
            <w:shd w:val="clear" w:color="auto" w:fill="9CC2E5"/>
          </w:tcPr>
          <w:p w14:paraId="05148DB3" w14:textId="77777777" w:rsidR="00E6036B" w:rsidRDefault="00000000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Physical Profile</w:t>
            </w:r>
          </w:p>
        </w:tc>
      </w:tr>
      <w:tr w:rsidR="00E6036B" w14:paraId="23264B02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5572" w:type="dxa"/>
            <w:gridSpan w:val="6"/>
            <w:tcBorders>
              <w:right w:val="single" w:sz="4" w:space="0" w:color="auto"/>
            </w:tcBorders>
            <w:shd w:val="clear" w:color="auto" w:fill="auto"/>
          </w:tcPr>
          <w:p w14:paraId="3139F972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Weight:                                                      KGs (Kilograms)</w:t>
            </w:r>
          </w:p>
          <w:p w14:paraId="1823459D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Eye Colour: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Brown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azel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Green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Blue</w:t>
            </w:r>
          </w:p>
          <w:p w14:paraId="1C3243AF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What is your build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mall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Medium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Large</w:t>
            </w:r>
          </w:p>
          <w:p w14:paraId="4F5B4FC7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Facial Hair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es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</w:p>
          <w:p w14:paraId="7D105427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Birth Marks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es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</w:p>
          <w:p w14:paraId="76795001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attoos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es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</w:p>
          <w:p w14:paraId="26FF2F86" w14:textId="77777777" w:rsidR="00E6036B" w:rsidRDefault="00E6036B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4964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26CEF695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Height:                                        CMs (centimetres)        </w:t>
            </w:r>
          </w:p>
          <w:p w14:paraId="6CD66FDE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What is your complexion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</w:p>
          <w:p w14:paraId="798E8B42" w14:textId="77777777" w:rsidR="00E6036B" w:rsidRDefault="00000000">
            <w:pPr>
              <w:keepNext/>
              <w:keepLines/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Fai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Ligh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</w:p>
          <w:p w14:paraId="6C816DAB" w14:textId="77777777" w:rsidR="00E6036B" w:rsidRDefault="00000000">
            <w:pPr>
              <w:keepNext/>
              <w:keepLines/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live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Dark</w:t>
            </w:r>
          </w:p>
          <w:p w14:paraId="3C591B5A" w14:textId="77777777" w:rsidR="00E6036B" w:rsidRDefault="00000000">
            <w:pPr>
              <w:keepNext/>
              <w:keepLines/>
              <w:numPr>
                <w:ilvl w:val="0"/>
                <w:numId w:val="1"/>
              </w:numPr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Hair Colour: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Brown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Blonde </w:t>
            </w:r>
          </w:p>
          <w:p w14:paraId="417B2AA1" w14:textId="77777777" w:rsidR="00E6036B" w:rsidRDefault="00000000">
            <w:pPr>
              <w:keepNext/>
              <w:keepLines/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ed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Black</w:t>
            </w:r>
          </w:p>
          <w:p w14:paraId="2D1F41A6" w14:textId="77777777" w:rsidR="00E6036B" w:rsidRDefault="00000000">
            <w:pPr>
              <w:keepNext/>
              <w:keepLines/>
              <w:spacing w:before="120"/>
              <w:ind w:left="36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Grey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eastAsia="Calibri" w:hAnsi="Calibri" w:cs="Calibri"/>
                <w:sz w:val="22"/>
                <w:szCs w:val="22"/>
              </w:rPr>
              <w:t>Bold</w:t>
            </w:r>
            <w:r>
              <w:rPr>
                <w:rFonts w:ascii="Calibri" w:eastAsia="Calibri" w:hAnsi="Calibri" w:cs="Calibri"/>
                <w:sz w:val="22"/>
                <w:szCs w:val="22"/>
              </w:rPr>
              <w:br/>
            </w:r>
          </w:p>
        </w:tc>
      </w:tr>
      <w:tr w:rsidR="00E6036B" w14:paraId="325147A3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3"/>
        </w:trPr>
        <w:tc>
          <w:tcPr>
            <w:tcW w:w="10536" w:type="dxa"/>
            <w:gridSpan w:val="10"/>
            <w:shd w:val="clear" w:color="auto" w:fill="9CC2E5"/>
          </w:tcPr>
          <w:p w14:paraId="0F184D11" w14:textId="77777777" w:rsidR="00E6036B" w:rsidRDefault="00000000">
            <w:pPr>
              <w:spacing w:after="12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Emergency Details (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Primary Contact)</w:t>
            </w:r>
          </w:p>
        </w:tc>
      </w:tr>
      <w:tr w:rsidR="00E6036B" w14:paraId="5F49777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40"/>
        </w:trPr>
        <w:tc>
          <w:tcPr>
            <w:tcW w:w="4673" w:type="dxa"/>
            <w:gridSpan w:val="5"/>
            <w:shd w:val="clear" w:color="auto" w:fill="auto"/>
          </w:tcPr>
          <w:p w14:paraId="73361679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tact Name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7D090D20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lationship:</w:t>
            </w:r>
          </w:p>
        </w:tc>
      </w:tr>
      <w:tr w:rsidR="00E6036B" w14:paraId="3055198A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4673" w:type="dxa"/>
            <w:gridSpan w:val="5"/>
            <w:shd w:val="clear" w:color="auto" w:fill="auto"/>
          </w:tcPr>
          <w:p w14:paraId="2079E1C9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me Phone No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7ED79AA8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bile No:</w:t>
            </w:r>
          </w:p>
        </w:tc>
      </w:tr>
      <w:tr w:rsidR="00E6036B" w14:paraId="5D98CF29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3"/>
        </w:trPr>
        <w:tc>
          <w:tcPr>
            <w:tcW w:w="10536" w:type="dxa"/>
            <w:gridSpan w:val="10"/>
            <w:shd w:val="clear" w:color="auto" w:fill="9CC2E5"/>
          </w:tcPr>
          <w:p w14:paraId="4BC19C5F" w14:textId="77777777" w:rsidR="00E6036B" w:rsidRDefault="00000000">
            <w:pPr>
              <w:spacing w:after="12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Emergency Details (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Secondary Contact)</w:t>
            </w:r>
          </w:p>
        </w:tc>
      </w:tr>
      <w:tr w:rsidR="00E6036B" w14:paraId="1E26EA09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40"/>
        </w:trPr>
        <w:tc>
          <w:tcPr>
            <w:tcW w:w="4673" w:type="dxa"/>
            <w:gridSpan w:val="5"/>
            <w:shd w:val="clear" w:color="auto" w:fill="auto"/>
          </w:tcPr>
          <w:p w14:paraId="4A505241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tact Name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067052D8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lationship:</w:t>
            </w:r>
          </w:p>
        </w:tc>
      </w:tr>
      <w:tr w:rsidR="00E6036B" w14:paraId="55457D72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4673" w:type="dxa"/>
            <w:gridSpan w:val="5"/>
            <w:shd w:val="clear" w:color="auto" w:fill="auto"/>
          </w:tcPr>
          <w:p w14:paraId="55ED0C46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me Phone No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01FCAB55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bile No:</w:t>
            </w:r>
          </w:p>
        </w:tc>
      </w:tr>
      <w:tr w:rsidR="00E6036B" w14:paraId="6C70857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9CC2E5"/>
          </w:tcPr>
          <w:p w14:paraId="65EA66A4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GP Medical Contact</w:t>
            </w:r>
          </w:p>
        </w:tc>
      </w:tr>
      <w:tr w:rsidR="00E6036B" w14:paraId="4BEE37DC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4673" w:type="dxa"/>
            <w:gridSpan w:val="5"/>
            <w:shd w:val="clear" w:color="auto" w:fill="auto"/>
          </w:tcPr>
          <w:p w14:paraId="33BCB837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linic Name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69F3E03B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Email Address: </w:t>
            </w:r>
          </w:p>
        </w:tc>
      </w:tr>
      <w:tr w:rsidR="00E6036B" w14:paraId="76899A64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4673" w:type="dxa"/>
            <w:gridSpan w:val="5"/>
            <w:shd w:val="clear" w:color="auto" w:fill="auto"/>
          </w:tcPr>
          <w:p w14:paraId="0CE1D981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urname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4F61D087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irst Name:</w:t>
            </w:r>
          </w:p>
        </w:tc>
      </w:tr>
      <w:tr w:rsidR="00E6036B" w14:paraId="26BDF3A1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auto"/>
          </w:tcPr>
          <w:p w14:paraId="17F4D5E2" w14:textId="77777777" w:rsidR="00E6036B" w:rsidRDefault="00000000">
            <w:pPr>
              <w:spacing w:after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ddress:</w:t>
            </w:r>
          </w:p>
        </w:tc>
      </w:tr>
      <w:tr w:rsidR="00E6036B" w14:paraId="0B8EFB5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4673" w:type="dxa"/>
            <w:gridSpan w:val="5"/>
            <w:shd w:val="clear" w:color="auto" w:fill="auto"/>
          </w:tcPr>
          <w:p w14:paraId="603827A0" w14:textId="77777777" w:rsidR="00E6036B" w:rsidRDefault="00000000">
            <w:pPr>
              <w:spacing w:after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elephone Number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6555118B" w14:textId="77777777" w:rsidR="00E6036B" w:rsidRDefault="00000000">
            <w:pPr>
              <w:spacing w:after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bile Phone Number:</w:t>
            </w:r>
          </w:p>
        </w:tc>
      </w:tr>
      <w:tr w:rsidR="00E6036B" w14:paraId="2389E0B6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9CC2E5"/>
          </w:tcPr>
          <w:p w14:paraId="074CACB2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upport Coordination Details:  </w:t>
            </w:r>
          </w:p>
        </w:tc>
      </w:tr>
      <w:tr w:rsidR="00E6036B" w14:paraId="26B5C4A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190"/>
        </w:trPr>
        <w:tc>
          <w:tcPr>
            <w:tcW w:w="4673" w:type="dxa"/>
            <w:gridSpan w:val="5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E7ADC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tact Name:</w:t>
            </w:r>
          </w:p>
        </w:tc>
        <w:tc>
          <w:tcPr>
            <w:tcW w:w="5863" w:type="dxa"/>
            <w:gridSpan w:val="5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3E3C3478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lationship:</w:t>
            </w:r>
          </w:p>
        </w:tc>
      </w:tr>
      <w:tr w:rsidR="00E6036B" w14:paraId="09CC9130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189"/>
        </w:trPr>
        <w:tc>
          <w:tcPr>
            <w:tcW w:w="4673" w:type="dxa"/>
            <w:gridSpan w:val="5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646D599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one Number:</w:t>
            </w:r>
          </w:p>
        </w:tc>
        <w:tc>
          <w:tcPr>
            <w:tcW w:w="5863" w:type="dxa"/>
            <w:gridSpan w:val="5"/>
            <w:vMerge/>
            <w:tcBorders>
              <w:left w:val="single" w:sz="4" w:space="0" w:color="auto"/>
            </w:tcBorders>
            <w:shd w:val="clear" w:color="auto" w:fill="auto"/>
          </w:tcPr>
          <w:p w14:paraId="067D23A1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4C2358B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9CC2E5"/>
          </w:tcPr>
          <w:p w14:paraId="07EA8CAC" w14:textId="77777777" w:rsidR="00E6036B" w:rsidRDefault="00000000">
            <w:pPr>
              <w:spacing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Specialist Medical Contact/Behaviour Support Practitioner (if applicable)</w:t>
            </w:r>
          </w:p>
        </w:tc>
      </w:tr>
      <w:tr w:rsidR="00E6036B" w14:paraId="14C0F6FB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auto"/>
          </w:tcPr>
          <w:p w14:paraId="030FEB42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Do you see a specialist for a medical condition/disability?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</w:tc>
      </w:tr>
      <w:tr w:rsidR="00E6036B" w14:paraId="2AA15595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4673" w:type="dxa"/>
            <w:gridSpan w:val="5"/>
            <w:shd w:val="clear" w:color="auto" w:fill="auto"/>
          </w:tcPr>
          <w:p w14:paraId="49CFB0E9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linic Name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3FC2AE31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mail Address:</w:t>
            </w:r>
          </w:p>
        </w:tc>
      </w:tr>
      <w:tr w:rsidR="00E6036B" w14:paraId="45A0E0F0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4673" w:type="dxa"/>
            <w:gridSpan w:val="5"/>
            <w:shd w:val="clear" w:color="auto" w:fill="auto"/>
          </w:tcPr>
          <w:p w14:paraId="0A5D0F6C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urname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2F2550FE" w14:textId="77777777" w:rsidR="00E6036B" w:rsidRDefault="00000000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irst Name:</w:t>
            </w:r>
          </w:p>
        </w:tc>
      </w:tr>
      <w:tr w:rsidR="00E6036B" w14:paraId="4A185B61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auto"/>
          </w:tcPr>
          <w:p w14:paraId="47E227A9" w14:textId="77777777" w:rsidR="00E6036B" w:rsidRDefault="00000000">
            <w:pPr>
              <w:spacing w:after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Address: </w:t>
            </w:r>
          </w:p>
        </w:tc>
      </w:tr>
      <w:tr w:rsidR="00E6036B" w14:paraId="618EFD49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4673" w:type="dxa"/>
            <w:gridSpan w:val="5"/>
            <w:shd w:val="clear" w:color="auto" w:fill="auto"/>
          </w:tcPr>
          <w:p w14:paraId="2376820A" w14:textId="77777777" w:rsidR="00E6036B" w:rsidRDefault="00000000">
            <w:pPr>
              <w:spacing w:after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elephone Number:</w:t>
            </w:r>
          </w:p>
        </w:tc>
        <w:tc>
          <w:tcPr>
            <w:tcW w:w="5863" w:type="dxa"/>
            <w:gridSpan w:val="5"/>
            <w:shd w:val="clear" w:color="auto" w:fill="auto"/>
          </w:tcPr>
          <w:p w14:paraId="14677F65" w14:textId="77777777" w:rsidR="00E6036B" w:rsidRDefault="00000000">
            <w:pPr>
              <w:spacing w:after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bile Phone Number:</w:t>
            </w:r>
          </w:p>
        </w:tc>
      </w:tr>
      <w:tr w:rsidR="00E6036B" w14:paraId="6C40AE9F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9CC2E5" w:themeFill="accent5" w:themeFillTint="99"/>
            <w:vAlign w:val="center"/>
          </w:tcPr>
          <w:p w14:paraId="4597D12E" w14:textId="77777777" w:rsidR="00E6036B" w:rsidRDefault="00000000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Living and support arrangements</w:t>
            </w:r>
          </w:p>
        </w:tc>
      </w:tr>
      <w:tr w:rsidR="00E6036B" w14:paraId="2C8FE56F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94"/>
        </w:trPr>
        <w:tc>
          <w:tcPr>
            <w:tcW w:w="10536" w:type="dxa"/>
            <w:gridSpan w:val="10"/>
            <w:shd w:val="clear" w:color="auto" w:fill="auto"/>
          </w:tcPr>
          <w:p w14:paraId="0877EC99" w14:textId="77777777" w:rsidR="00E6036B" w:rsidRDefault="00000000">
            <w:pPr>
              <w:spacing w:before="1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hat is your current living arrangement? (Please tick the appropriate box)</w:t>
            </w:r>
          </w:p>
          <w:p w14:paraId="7BBC4D2B" w14:textId="77777777" w:rsidR="00E6036B" w:rsidRDefault="00000000">
            <w:pPr>
              <w:spacing w:before="120"/>
              <w:ind w:left="7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ve with Parent/Family/Support Person</w:t>
            </w:r>
          </w:p>
          <w:p w14:paraId="01E9758B" w14:textId="77777777" w:rsidR="00E6036B" w:rsidRDefault="00000000">
            <w:pPr>
              <w:spacing w:before="120"/>
              <w:ind w:left="7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Live in private rental arrangement with others   </w:t>
            </w:r>
          </w:p>
          <w:p w14:paraId="744EFFD4" w14:textId="77777777" w:rsidR="00E6036B" w:rsidRDefault="00000000">
            <w:pPr>
              <w:spacing w:before="120"/>
              <w:ind w:left="7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ve in private rental arrangement alone</w:t>
            </w:r>
          </w:p>
          <w:p w14:paraId="15B959E9" w14:textId="77777777" w:rsidR="00E6036B" w:rsidRDefault="00000000">
            <w:pPr>
              <w:spacing w:before="120"/>
              <w:ind w:left="7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ged Care Facility                            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ns own home</w:t>
            </w:r>
          </w:p>
          <w:p w14:paraId="02BB0DA6" w14:textId="77777777" w:rsidR="00E6036B" w:rsidRDefault="00000000">
            <w:pPr>
              <w:spacing w:before="120"/>
              <w:ind w:left="7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Mental Health Facility                     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ves in public housing</w:t>
            </w:r>
          </w:p>
          <w:p w14:paraId="5D075027" w14:textId="77777777" w:rsidR="00E6036B" w:rsidRDefault="00000000">
            <w:pPr>
              <w:spacing w:before="120"/>
              <w:ind w:left="7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hort Term Crisis/Respite               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taff Supported Group Home</w:t>
            </w:r>
          </w:p>
          <w:p w14:paraId="7C9AC082" w14:textId="77777777" w:rsidR="00E6036B" w:rsidRDefault="00000000">
            <w:pPr>
              <w:spacing w:before="120"/>
              <w:ind w:left="720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ostel/SRS Private Accommodation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ther, please specify</w:t>
            </w:r>
          </w:p>
          <w:p w14:paraId="57D831FD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  <w:p w14:paraId="1C028D01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  <w:p w14:paraId="28E82DE4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  <w:p w14:paraId="6E354517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  <w:p w14:paraId="0CA86537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  <w:p w14:paraId="333FAB00" w14:textId="77777777" w:rsidR="00E6036B" w:rsidRDefault="00E6036B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67C18700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9CC2E5"/>
          </w:tcPr>
          <w:p w14:paraId="2761A346" w14:textId="77777777" w:rsidR="00E6036B" w:rsidRDefault="00000000">
            <w:pPr>
              <w:spacing w:after="1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Travel</w:t>
            </w:r>
          </w:p>
        </w:tc>
      </w:tr>
      <w:tr w:rsidR="00E6036B" w14:paraId="56479E86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FFFFFF"/>
          </w:tcPr>
          <w:p w14:paraId="0664EB49" w14:textId="77777777" w:rsidR="00E6036B" w:rsidRDefault="00000000">
            <w:pPr>
              <w:keepNext/>
              <w:keepLines/>
              <w:spacing w:before="12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w do you travel to work or to your day service? (Please tick the appropriate box)</w:t>
            </w:r>
          </w:p>
          <w:p w14:paraId="68A312A7" w14:textId="77777777" w:rsidR="00E6036B" w:rsidRDefault="00000000">
            <w:pPr>
              <w:keepNext/>
              <w:keepLines/>
              <w:spacing w:before="12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axi                                               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ick up/ drop off by Parent/Family/Support Person</w:t>
            </w:r>
          </w:p>
          <w:p w14:paraId="530F8747" w14:textId="77777777" w:rsidR="00E6036B" w:rsidRDefault="00000000">
            <w:pPr>
              <w:keepNext/>
              <w:keepLines/>
              <w:spacing w:before="12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ransport provided by a provide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Independently use Public Transport     </w:t>
            </w:r>
          </w:p>
          <w:p w14:paraId="15C59D3D" w14:textId="77777777" w:rsidR="00E6036B" w:rsidRDefault="00000000">
            <w:pPr>
              <w:keepNext/>
              <w:keepLines/>
              <w:spacing w:before="12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Walk                                             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ssisted Public Transport     </w:t>
            </w:r>
          </w:p>
          <w:p w14:paraId="592DFCF5" w14:textId="77777777" w:rsidR="00E6036B" w:rsidRDefault="00000000">
            <w:pPr>
              <w:keepNext/>
              <w:keepLines/>
              <w:spacing w:before="12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rive own car                                   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ther, please specify:</w:t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</w:p>
          <w:p w14:paraId="544E2E00" w14:textId="77777777" w:rsidR="00E6036B" w:rsidRDefault="00E6036B">
            <w:pPr>
              <w:keepNext/>
              <w:keepLines/>
              <w:spacing w:before="120"/>
              <w:outlineLvl w:val="1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E6036B" w14:paraId="5B884A40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9CC2E5" w:themeFill="accent5" w:themeFillTint="99"/>
          </w:tcPr>
          <w:p w14:paraId="1499636F" w14:textId="77777777" w:rsidR="00E6036B" w:rsidRDefault="00000000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isability Conditions/Disability type(s)</w:t>
            </w:r>
          </w:p>
        </w:tc>
      </w:tr>
      <w:tr w:rsidR="00E6036B" w14:paraId="2F3CC5D7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auto"/>
          </w:tcPr>
          <w:p w14:paraId="16956A8B" w14:textId="77777777" w:rsidR="00E6036B" w:rsidRDefault="00000000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ndicate what type of disability or disabilities this participant has including diagnosis eg: ADHD</w:t>
            </w:r>
          </w:p>
          <w:p w14:paraId="7D25228B" w14:textId="77777777" w:rsidR="00E6036B" w:rsidRDefault="00E6036B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sz w:val="22"/>
                <w:szCs w:val="22"/>
              </w:rPr>
            </w:pPr>
          </w:p>
          <w:p w14:paraId="14AB3CB7" w14:textId="77777777" w:rsidR="00E6036B" w:rsidRDefault="00E6036B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sz w:val="22"/>
                <w:szCs w:val="22"/>
              </w:rPr>
            </w:pPr>
          </w:p>
          <w:p w14:paraId="0844E285" w14:textId="77777777" w:rsidR="00E6036B" w:rsidRDefault="00E6036B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sz w:val="22"/>
                <w:szCs w:val="22"/>
              </w:rPr>
            </w:pPr>
          </w:p>
          <w:p w14:paraId="55B2B7F8" w14:textId="77777777" w:rsidR="00E6036B" w:rsidRDefault="00E6036B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sz w:val="22"/>
                <w:szCs w:val="22"/>
              </w:rPr>
            </w:pPr>
          </w:p>
          <w:p w14:paraId="44489303" w14:textId="77777777" w:rsidR="00E6036B" w:rsidRDefault="00E6036B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6036B" w14:paraId="15A3649D" w14:textId="77777777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5"/>
        </w:trPr>
        <w:tc>
          <w:tcPr>
            <w:tcW w:w="10536" w:type="dxa"/>
            <w:gridSpan w:val="10"/>
            <w:shd w:val="clear" w:color="auto" w:fill="auto"/>
          </w:tcPr>
          <w:p w14:paraId="497E8439" w14:textId="77777777" w:rsidR="00E6036B" w:rsidRDefault="00000000">
            <w:pPr>
              <w:keepNext/>
              <w:keepLines/>
              <w:spacing w:before="120"/>
              <w:ind w:left="357" w:hanging="357"/>
              <w:outlineLvl w:val="1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re there any important people in the Participant’s life such as family member and their relationship? </w:t>
            </w:r>
          </w:p>
        </w:tc>
      </w:tr>
    </w:tbl>
    <w:p w14:paraId="38578FB6" w14:textId="77777777" w:rsidR="00E6036B" w:rsidRDefault="00E6036B">
      <w:pPr>
        <w:spacing w:line="360" w:lineRule="auto"/>
        <w:jc w:val="both"/>
        <w:rPr>
          <w:rFonts w:ascii="Calibri" w:hAnsi="Calibri" w:cs="Calibri"/>
          <w:sz w:val="22"/>
          <w:szCs w:val="22"/>
          <w:lang w:val="en-US"/>
        </w:rPr>
      </w:pPr>
    </w:p>
    <w:p w14:paraId="12310732" w14:textId="77777777" w:rsidR="00E6036B" w:rsidRDefault="000000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t>Medication Information/Diagnosis/Health Concer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2"/>
        <w:gridCol w:w="3512"/>
        <w:gridCol w:w="3512"/>
      </w:tblGrid>
      <w:tr w:rsidR="00E6036B" w14:paraId="6F856582" w14:textId="77777777">
        <w:tc>
          <w:tcPr>
            <w:tcW w:w="3512" w:type="dxa"/>
          </w:tcPr>
          <w:p w14:paraId="7DEDC6FA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Does the Participant require a Medication Chart? </w:t>
            </w:r>
          </w:p>
        </w:tc>
        <w:tc>
          <w:tcPr>
            <w:tcW w:w="3512" w:type="dxa"/>
          </w:tcPr>
          <w:p w14:paraId="25F75F68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1E13D28E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  <w:t xml:space="preserve">If yes, is this medication taken on a regular basis and for what purpose, ensure to make mention of this here and complete Form40.Medication Chart and/or Form33. Participant risk assessment </w:t>
            </w:r>
          </w:p>
        </w:tc>
        <w:tc>
          <w:tcPr>
            <w:tcW w:w="3512" w:type="dxa"/>
          </w:tcPr>
          <w:p w14:paraId="798146C8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39F09BD3" w14:textId="77777777">
        <w:tc>
          <w:tcPr>
            <w:tcW w:w="3512" w:type="dxa"/>
          </w:tcPr>
          <w:p w14:paraId="6B9419FF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Does the Participant require Mealtime Management? </w:t>
            </w:r>
          </w:p>
        </w:tc>
        <w:tc>
          <w:tcPr>
            <w:tcW w:w="3512" w:type="dxa"/>
          </w:tcPr>
          <w:p w14:paraId="2BB62986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0663C416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refer to Form77. Mealtime Management Plan Form</w:t>
            </w:r>
          </w:p>
        </w:tc>
        <w:tc>
          <w:tcPr>
            <w:tcW w:w="3512" w:type="dxa"/>
          </w:tcPr>
          <w:p w14:paraId="3C6641A1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57496C28" w14:textId="77777777">
        <w:tc>
          <w:tcPr>
            <w:tcW w:w="3512" w:type="dxa"/>
          </w:tcPr>
          <w:p w14:paraId="5E96BB6D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Does the participant require Bowl Care Management?</w:t>
            </w:r>
          </w:p>
        </w:tc>
        <w:tc>
          <w:tcPr>
            <w:tcW w:w="3512" w:type="dxa"/>
          </w:tcPr>
          <w:p w14:paraId="57A13344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5E389C68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refer to Form49. Complex Bowel Care Plan and Monitoring Form and indicate what assistance is required with bowel care</w:t>
            </w:r>
          </w:p>
        </w:tc>
        <w:tc>
          <w:tcPr>
            <w:tcW w:w="3512" w:type="dxa"/>
          </w:tcPr>
          <w:p w14:paraId="3CD5206B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255CBD9B" w14:textId="77777777">
        <w:tc>
          <w:tcPr>
            <w:tcW w:w="3512" w:type="dxa"/>
          </w:tcPr>
          <w:p w14:paraId="36C718B8" w14:textId="77777777" w:rsidR="00E6036B" w:rsidRDefault="00000000">
            <w:pPr>
              <w:spacing w:line="360" w:lineRule="auto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Is there any issues with a menstrual cycle or is assistance needed? </w:t>
            </w:r>
          </w:p>
        </w:tc>
        <w:tc>
          <w:tcPr>
            <w:tcW w:w="3512" w:type="dxa"/>
          </w:tcPr>
          <w:p w14:paraId="0F0C0AB0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>Yes</w:t>
            </w:r>
          </w:p>
          <w:p w14:paraId="5C02AC1F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f yes, please specify:</w:t>
            </w:r>
          </w:p>
          <w:p w14:paraId="6D920537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3512" w:type="dxa"/>
          </w:tcPr>
          <w:p w14:paraId="15DEF4A9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1630B9E1" w14:textId="77777777">
        <w:tc>
          <w:tcPr>
            <w:tcW w:w="3512" w:type="dxa"/>
          </w:tcPr>
          <w:p w14:paraId="71E29E59" w14:textId="77777777" w:rsidR="00E6036B" w:rsidRDefault="00000000">
            <w:pPr>
              <w:spacing w:line="360" w:lineRule="auto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Does the Participant require female hygiene assistance? </w:t>
            </w:r>
          </w:p>
        </w:tc>
        <w:tc>
          <w:tcPr>
            <w:tcW w:w="3512" w:type="dxa"/>
          </w:tcPr>
          <w:p w14:paraId="1DE1C1A2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</w:tc>
        <w:tc>
          <w:tcPr>
            <w:tcW w:w="3512" w:type="dxa"/>
          </w:tcPr>
          <w:p w14:paraId="78CE1CB8" w14:textId="77777777" w:rsidR="00E6036B" w:rsidRDefault="00000000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17619A93" w14:textId="77777777">
        <w:tc>
          <w:tcPr>
            <w:tcW w:w="3512" w:type="dxa"/>
          </w:tcPr>
          <w:p w14:paraId="6657A9F4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Does the Participant have Epilepsy?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br/>
            </w:r>
          </w:p>
        </w:tc>
        <w:tc>
          <w:tcPr>
            <w:tcW w:w="3512" w:type="dxa"/>
          </w:tcPr>
          <w:p w14:paraId="4C1FDED7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7DB4B8D7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ensure Participant’s Doctor completes an Epilepsy Plan</w:t>
            </w:r>
          </w:p>
        </w:tc>
        <w:tc>
          <w:tcPr>
            <w:tcW w:w="3512" w:type="dxa"/>
          </w:tcPr>
          <w:p w14:paraId="19240F09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2E430D56" w14:textId="77777777">
        <w:tc>
          <w:tcPr>
            <w:tcW w:w="3512" w:type="dxa"/>
          </w:tcPr>
          <w:p w14:paraId="1673A5C3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Is the Participant an Asthmatic?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br/>
            </w:r>
          </w:p>
        </w:tc>
        <w:tc>
          <w:tcPr>
            <w:tcW w:w="3512" w:type="dxa"/>
          </w:tcPr>
          <w:p w14:paraId="6DAAF1B2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52071AEC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ensure Participant’s Doctor completes an Asthma Plan</w:t>
            </w:r>
          </w:p>
        </w:tc>
        <w:tc>
          <w:tcPr>
            <w:tcW w:w="3512" w:type="dxa"/>
          </w:tcPr>
          <w:p w14:paraId="75A0A0BB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4FB8D58A" w14:textId="77777777">
        <w:tc>
          <w:tcPr>
            <w:tcW w:w="3512" w:type="dxa"/>
          </w:tcPr>
          <w:p w14:paraId="5D636931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Does the Participant have any allergies? </w:t>
            </w:r>
          </w:p>
          <w:p w14:paraId="49C76B8B" w14:textId="77777777" w:rsidR="00E6036B" w:rsidRDefault="00E6036B">
            <w:pP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512" w:type="dxa"/>
          </w:tcPr>
          <w:p w14:paraId="02759F2C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>Yes</w:t>
            </w:r>
          </w:p>
          <w:p w14:paraId="75680F22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ensure to have an Allergy Plan from Participant’s Docto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3512" w:type="dxa"/>
          </w:tcPr>
          <w:p w14:paraId="34197561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30D9C3C1" w14:textId="77777777">
        <w:tc>
          <w:tcPr>
            <w:tcW w:w="3512" w:type="dxa"/>
          </w:tcPr>
          <w:p w14:paraId="00E4FE08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Is the Participant anaphylactic?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br/>
            </w:r>
          </w:p>
        </w:tc>
        <w:tc>
          <w:tcPr>
            <w:tcW w:w="3512" w:type="dxa"/>
          </w:tcPr>
          <w:p w14:paraId="6BF225C9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43A088A8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ensure to have an anaphylaxis Plan from the Participant’s Doctor</w:t>
            </w:r>
          </w:p>
        </w:tc>
        <w:tc>
          <w:tcPr>
            <w:tcW w:w="3512" w:type="dxa"/>
          </w:tcPr>
          <w:p w14:paraId="00A764FC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57AD7EB2" w14:textId="77777777">
        <w:tc>
          <w:tcPr>
            <w:tcW w:w="3512" w:type="dxa"/>
          </w:tcPr>
          <w:p w14:paraId="2D37A366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Do you give permission for our company’s staff to administer band-aids in cases of a minor injury?</w:t>
            </w:r>
          </w:p>
        </w:tc>
        <w:tc>
          <w:tcPr>
            <w:tcW w:w="3512" w:type="dxa"/>
          </w:tcPr>
          <w:p w14:paraId="4A844EB1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50CBBB32" w14:textId="77777777" w:rsidR="00E6036B" w:rsidRDefault="00E6036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512" w:type="dxa"/>
          </w:tcPr>
          <w:p w14:paraId="32D95C0F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7607B2BE" w14:textId="77777777">
        <w:tc>
          <w:tcPr>
            <w:tcW w:w="3512" w:type="dxa"/>
          </w:tcPr>
          <w:p w14:paraId="35E244F0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Does this participant require specific training? </w:t>
            </w:r>
          </w:p>
        </w:tc>
        <w:tc>
          <w:tcPr>
            <w:tcW w:w="3512" w:type="dxa"/>
          </w:tcPr>
          <w:p w14:paraId="447B6F99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4E751434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 xml:space="preserve">If yes, ensure to provide information such as implementing a positive behaviour support plan </w:t>
            </w:r>
          </w:p>
        </w:tc>
        <w:tc>
          <w:tcPr>
            <w:tcW w:w="3512" w:type="dxa"/>
          </w:tcPr>
          <w:p w14:paraId="7C94DDA3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1BE9EBDA" w14:textId="77777777">
        <w:tc>
          <w:tcPr>
            <w:tcW w:w="3512" w:type="dxa"/>
          </w:tcPr>
          <w:p w14:paraId="20611EE2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Are there any other medication conditions that will be relevant to the care provided to this Participant?  </w:t>
            </w:r>
          </w:p>
        </w:tc>
        <w:tc>
          <w:tcPr>
            <w:tcW w:w="3512" w:type="dxa"/>
          </w:tcPr>
          <w:p w14:paraId="48EA8151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1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bookmarkEnd w:id="2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676FE99F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please specify</w:t>
            </w:r>
          </w:p>
        </w:tc>
        <w:tc>
          <w:tcPr>
            <w:tcW w:w="3512" w:type="dxa"/>
          </w:tcPr>
          <w:p w14:paraId="4B6279DD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7C058A38" w14:textId="77777777">
        <w:tc>
          <w:tcPr>
            <w:tcW w:w="3512" w:type="dxa"/>
          </w:tcPr>
          <w:p w14:paraId="7809D87E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IS there any specific trigger for community activities?</w:t>
            </w:r>
          </w:p>
        </w:tc>
        <w:tc>
          <w:tcPr>
            <w:tcW w:w="3512" w:type="dxa"/>
          </w:tcPr>
          <w:p w14:paraId="2CC352DC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5C4E89C7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please specify and complete the Risk assessment for participants in Form27.Initial Assessment and Support Plan</w:t>
            </w:r>
          </w:p>
        </w:tc>
        <w:tc>
          <w:tcPr>
            <w:tcW w:w="3512" w:type="dxa"/>
          </w:tcPr>
          <w:p w14:paraId="4C08788D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7B946DBE" w14:textId="77777777" w:rsidR="00E6036B" w:rsidRDefault="00E6036B">
      <w:pPr>
        <w:rPr>
          <w:rFonts w:ascii="Calibri" w:hAnsi="Calibri" w:cs="Calibri"/>
          <w:sz w:val="22"/>
          <w:szCs w:val="22"/>
          <w:lang w:val="en-US"/>
        </w:rPr>
      </w:pPr>
    </w:p>
    <w:p w14:paraId="08430558" w14:textId="77777777" w:rsidR="00E6036B" w:rsidRDefault="00000000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sz w:val="22"/>
          <w:szCs w:val="22"/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t xml:space="preserve">Safety Considerations </w:t>
      </w:r>
    </w:p>
    <w:p w14:paraId="0E30A311" w14:textId="77777777" w:rsidR="00E6036B" w:rsidRDefault="00E6036B">
      <w:pPr>
        <w:rPr>
          <w:rFonts w:ascii="Calibri" w:hAnsi="Calibri" w:cs="Calibri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2"/>
        <w:gridCol w:w="3512"/>
        <w:gridCol w:w="3512"/>
      </w:tblGrid>
      <w:tr w:rsidR="00E6036B" w14:paraId="2E0C8224" w14:textId="77777777">
        <w:tc>
          <w:tcPr>
            <w:tcW w:w="3512" w:type="dxa"/>
          </w:tcPr>
          <w:p w14:paraId="7AEC6916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Does the Participant show signs or a history of unexpectedly leaving (absconding)?</w:t>
            </w:r>
          </w:p>
        </w:tc>
        <w:tc>
          <w:tcPr>
            <w:tcW w:w="3512" w:type="dxa"/>
          </w:tcPr>
          <w:p w14:paraId="5A886DBF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3EE722DC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please specify</w:t>
            </w:r>
          </w:p>
        </w:tc>
        <w:tc>
          <w:tcPr>
            <w:tcW w:w="3512" w:type="dxa"/>
          </w:tcPr>
          <w:p w14:paraId="44313008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501C8718" w14:textId="77777777">
        <w:tc>
          <w:tcPr>
            <w:tcW w:w="3512" w:type="dxa"/>
          </w:tcPr>
          <w:p w14:paraId="30E973C0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Does the Participant show any signs or a history of respiratory depression?</w:t>
            </w:r>
          </w:p>
        </w:tc>
        <w:tc>
          <w:tcPr>
            <w:tcW w:w="3512" w:type="dxa"/>
          </w:tcPr>
          <w:p w14:paraId="070A49F8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30C471EE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please specify the type of medication that was prescribed.</w:t>
            </w:r>
          </w:p>
        </w:tc>
        <w:tc>
          <w:tcPr>
            <w:tcW w:w="3512" w:type="dxa"/>
          </w:tcPr>
          <w:p w14:paraId="7B539232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3B04CA9F" w14:textId="77777777">
        <w:tc>
          <w:tcPr>
            <w:tcW w:w="3512" w:type="dxa"/>
          </w:tcPr>
          <w:p w14:paraId="71777204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 xml:space="preserve">Is this participant prone to falls or have a history of falls? </w:t>
            </w:r>
          </w:p>
        </w:tc>
        <w:tc>
          <w:tcPr>
            <w:tcW w:w="3512" w:type="dxa"/>
          </w:tcPr>
          <w:p w14:paraId="0E5DFC8A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46AE01FD" w14:textId="77777777" w:rsidR="00E6036B" w:rsidRDefault="00E6036B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3512" w:type="dxa"/>
          </w:tcPr>
          <w:p w14:paraId="1C8F282B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03D8FC8C" w14:textId="77777777">
        <w:tc>
          <w:tcPr>
            <w:tcW w:w="3512" w:type="dxa"/>
          </w:tcPr>
          <w:p w14:paraId="41DDF6CD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Is there any behaviours of concern? Eg: kicking, biting. </w:t>
            </w:r>
          </w:p>
          <w:p w14:paraId="7B51E36C" w14:textId="77777777" w:rsidR="00E6036B" w:rsidRDefault="00E6036B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3512" w:type="dxa"/>
          </w:tcPr>
          <w:p w14:paraId="0F8E94FB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6BF6267D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please specify</w:t>
            </w:r>
          </w:p>
        </w:tc>
        <w:tc>
          <w:tcPr>
            <w:tcW w:w="3512" w:type="dxa"/>
          </w:tcPr>
          <w:p w14:paraId="5D2F8A49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5392C9F8" w14:textId="77777777">
        <w:tc>
          <w:tcPr>
            <w:tcW w:w="3512" w:type="dxa"/>
          </w:tcPr>
          <w:p w14:paraId="365D3B29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Is there a current Positive Behaviour Support Plan (PBS) in place? </w:t>
            </w:r>
          </w:p>
        </w:tc>
        <w:tc>
          <w:tcPr>
            <w:tcW w:w="3512" w:type="dxa"/>
          </w:tcPr>
          <w:p w14:paraId="31B3657E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4A496532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refer to Form56.High Risk Participant Register.</w:t>
            </w:r>
          </w:p>
        </w:tc>
        <w:tc>
          <w:tcPr>
            <w:tcW w:w="3512" w:type="dxa"/>
          </w:tcPr>
          <w:p w14:paraId="7CBC0182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43F48245" w14:textId="77777777">
        <w:tc>
          <w:tcPr>
            <w:tcW w:w="3512" w:type="dxa"/>
          </w:tcPr>
          <w:p w14:paraId="415AFE98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Does the participant require communication assistance? </w:t>
            </w:r>
          </w:p>
          <w:p w14:paraId="5AE5DC57" w14:textId="77777777" w:rsidR="00E6036B" w:rsidRDefault="00E6036B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3F42EE9D" w14:textId="77777777" w:rsidR="00E6036B" w:rsidRDefault="00E6036B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3512" w:type="dxa"/>
          </w:tcPr>
          <w:p w14:paraId="05C8E44A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06EAA9E7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refer to the mode of communication reflected in Form33. Participant Risk Assessment and disaster management plan</w:t>
            </w:r>
          </w:p>
        </w:tc>
        <w:tc>
          <w:tcPr>
            <w:tcW w:w="3512" w:type="dxa"/>
          </w:tcPr>
          <w:p w14:paraId="7384AD2D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6A1C6C7A" w14:textId="77777777">
        <w:tc>
          <w:tcPr>
            <w:tcW w:w="3512" w:type="dxa"/>
          </w:tcPr>
          <w:p w14:paraId="163672B3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Is there any physical assistance or physical assistance preference for this Participant? </w:t>
            </w:r>
          </w:p>
        </w:tc>
        <w:tc>
          <w:tcPr>
            <w:tcW w:w="3512" w:type="dxa"/>
          </w:tcPr>
          <w:p w14:paraId="41DB0A81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0B2EC9AA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 xml:space="preserve">If yes, specify </w:t>
            </w:r>
          </w:p>
        </w:tc>
        <w:tc>
          <w:tcPr>
            <w:tcW w:w="3512" w:type="dxa"/>
          </w:tcPr>
          <w:p w14:paraId="1CFB2739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556D5966" w14:textId="77777777">
        <w:tc>
          <w:tcPr>
            <w:tcW w:w="3512" w:type="dxa"/>
          </w:tcPr>
          <w:p w14:paraId="5F7A7C0E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Does the Participant have any expressive language concerns?</w:t>
            </w:r>
          </w:p>
        </w:tc>
        <w:tc>
          <w:tcPr>
            <w:tcW w:w="3512" w:type="dxa"/>
          </w:tcPr>
          <w:p w14:paraId="78F608F6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11C2CA71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Form33. Participant Risk Assessment and disaster management plan under OH&amp;S Assessments and Mode of Communication.</w:t>
            </w:r>
          </w:p>
        </w:tc>
        <w:tc>
          <w:tcPr>
            <w:tcW w:w="3512" w:type="dxa"/>
          </w:tcPr>
          <w:p w14:paraId="78DD1B4D" w14:textId="77777777" w:rsidR="00E6036B" w:rsidRDefault="00000000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E6036B" w14:paraId="23DD5863" w14:textId="77777777">
        <w:tc>
          <w:tcPr>
            <w:tcW w:w="3512" w:type="dxa"/>
          </w:tcPr>
          <w:p w14:paraId="5F0B84A1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Does this Participant have any personal preferences &amp; personal goals?</w:t>
            </w:r>
          </w:p>
        </w:tc>
        <w:tc>
          <w:tcPr>
            <w:tcW w:w="3512" w:type="dxa"/>
          </w:tcPr>
          <w:p w14:paraId="57EC07E0" w14:textId="77777777" w:rsidR="00E6036B" w:rsidRDefault="0000000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Yes  </w:t>
            </w:r>
          </w:p>
          <w:p w14:paraId="14F71217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val="en-US"/>
              </w:rPr>
              <w:t>If yes, refer to form Form27.Initial Assessment and Support Plan</w:t>
            </w:r>
          </w:p>
        </w:tc>
        <w:tc>
          <w:tcPr>
            <w:tcW w:w="3512" w:type="dxa"/>
          </w:tcPr>
          <w:p w14:paraId="657DBD8B" w14:textId="77777777" w:rsidR="00E6036B" w:rsidRDefault="00000000">
            <w:pPr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7D948E1A" w14:textId="77777777" w:rsidR="00E6036B" w:rsidRDefault="00E6036B">
      <w:pPr>
        <w:rPr>
          <w:rFonts w:ascii="Calibri" w:hAnsi="Calibri" w:cs="Calibri"/>
          <w:sz w:val="22"/>
          <w:szCs w:val="22"/>
          <w:lang w:val="en-US"/>
        </w:rPr>
      </w:pPr>
    </w:p>
    <w:p w14:paraId="471C67DE" w14:textId="77777777" w:rsidR="00E6036B" w:rsidRDefault="00000000">
      <w:pPr>
        <w:pStyle w:val="ListParagraph"/>
        <w:numPr>
          <w:ilvl w:val="0"/>
          <w:numId w:val="3"/>
        </w:numPr>
        <w:rPr>
          <w:rFonts w:ascii="Calibri" w:hAnsi="Calibri" w:cs="Calibri"/>
          <w:b/>
          <w:bCs/>
          <w:sz w:val="22"/>
          <w:szCs w:val="22"/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t xml:space="preserve">OHS &amp; risk assessments. </w:t>
      </w:r>
    </w:p>
    <w:p w14:paraId="27C98332" w14:textId="77777777" w:rsidR="00E6036B" w:rsidRDefault="00000000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Refer to Form33. Participant Risk Assessment and Disaster Management Plan</w:t>
      </w:r>
    </w:p>
    <w:p w14:paraId="78BADCF1" w14:textId="77777777" w:rsidR="00E6036B" w:rsidRDefault="00E6036B">
      <w:pPr>
        <w:rPr>
          <w:rFonts w:ascii="Calibri" w:hAnsi="Calibri" w:cs="Calibri"/>
          <w:sz w:val="22"/>
          <w:szCs w:val="22"/>
          <w:lang w:val="en-US"/>
        </w:rPr>
      </w:pPr>
    </w:p>
    <w:p w14:paraId="33BB0A34" w14:textId="77777777" w:rsidR="00E6036B" w:rsidRDefault="0000000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ignature of participant: _______________________________ Date: ________/_______/___________</w:t>
      </w:r>
    </w:p>
    <w:p w14:paraId="29834216" w14:textId="77777777" w:rsidR="00E6036B" w:rsidRDefault="00E6036B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000000"/>
        </w:rPr>
      </w:pPr>
    </w:p>
    <w:p w14:paraId="2B8B0DA0" w14:textId="77777777" w:rsidR="00E6036B" w:rsidRDefault="0000000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[If signed by a Nominee:]</w:t>
      </w:r>
    </w:p>
    <w:p w14:paraId="10967F7B" w14:textId="77777777" w:rsidR="00E6036B" w:rsidRDefault="0000000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 confirm that this agreement has been explained to the person receiving the services (</w:t>
      </w:r>
      <w:r>
        <w:rPr>
          <w:rFonts w:ascii="Calibri" w:hAnsi="Calibri" w:cs="Calibri"/>
          <w:lang w:val="en-US"/>
        </w:rPr>
        <w:t>participant</w:t>
      </w:r>
      <w:r>
        <w:rPr>
          <w:rFonts w:ascii="Calibri" w:hAnsi="Calibri" w:cs="Calibri"/>
          <w:color w:val="000000"/>
        </w:rPr>
        <w:t>) and that they agree to this:</w:t>
      </w:r>
      <w:r>
        <w:rPr>
          <w:rFonts w:ascii="Calibri" w:hAnsi="Calibri" w:cs="Calibri"/>
          <w:color w:val="000000"/>
        </w:rPr>
        <w:br/>
      </w:r>
    </w:p>
    <w:p w14:paraId="78A548AE" w14:textId="77777777" w:rsidR="00E6036B" w:rsidRDefault="00000000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ignature of Nominee: __________________________________Date: ________/_______/___________</w:t>
      </w:r>
    </w:p>
    <w:p w14:paraId="77E2217C" w14:textId="77777777" w:rsidR="00E6036B" w:rsidRDefault="00E6036B">
      <w:pPr>
        <w:spacing w:line="276" w:lineRule="auto"/>
        <w:rPr>
          <w:rFonts w:ascii="Calibri" w:hAnsi="Calibri" w:cs="Calibri"/>
          <w:color w:val="000000"/>
        </w:rPr>
      </w:pPr>
    </w:p>
    <w:p w14:paraId="392B9001" w14:textId="78C22B5B" w:rsidR="00E6036B" w:rsidRDefault="007C41FC">
      <w:pPr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noProof/>
          <w:color w:val="000000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C0636A6" wp14:editId="6496F633">
                <wp:simplePos x="0" y="0"/>
                <wp:positionH relativeFrom="column">
                  <wp:posOffset>2834940</wp:posOffset>
                </wp:positionH>
                <wp:positionV relativeFrom="paragraph">
                  <wp:posOffset>-104429</wp:posOffset>
                </wp:positionV>
                <wp:extent cx="1536840" cy="580680"/>
                <wp:effectExtent l="38100" t="38100" r="12700" b="41910"/>
                <wp:wrapNone/>
                <wp:docPr id="1593960023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536840" cy="58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F454F3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222.7pt;margin-top:-8.7pt;width:121.95pt;height:46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">
                <v:imagedata r:id="rId9" o:title=""/>
              </v:shape>
            </w:pict>
          </mc:Fallback>
        </mc:AlternateContent>
      </w:r>
    </w:p>
    <w:p w14:paraId="574036E0" w14:textId="77777777" w:rsidR="00E6036B" w:rsidRDefault="00000000">
      <w:pPr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Signature on behalf of </w:t>
      </w:r>
      <w:r>
        <w:rPr>
          <w:rFonts w:ascii="Calibri" w:hAnsi="Calibri" w:cs="Calibri"/>
          <w:b/>
          <w:bCs/>
          <w:color w:val="FF0000"/>
          <w:lang w:val="en-US"/>
        </w:rPr>
        <w:t>Amazing Help Pty Ltd</w:t>
      </w:r>
      <w:r>
        <w:rPr>
          <w:rFonts w:ascii="Calibri" w:hAnsi="Calibri" w:cs="Calibri"/>
          <w:color w:val="000000"/>
        </w:rPr>
        <w:t>:  _________________ Date: ________/_______/___________</w:t>
      </w:r>
      <w:r>
        <w:rPr>
          <w:rFonts w:ascii="Calibri" w:hAnsi="Calibri" w:cs="Calibri"/>
          <w:b/>
          <w:bCs/>
          <w:lang w:val="en-US"/>
        </w:rPr>
        <w:t xml:space="preserve"> </w:t>
      </w:r>
    </w:p>
    <w:sectPr w:rsidR="00E6036B">
      <w:headerReference w:type="default" r:id="rId10"/>
      <w:footerReference w:type="default" r:id="rId11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A7711" w14:textId="77777777" w:rsidR="00825BC2" w:rsidRDefault="00825BC2">
      <w:r>
        <w:separator/>
      </w:r>
    </w:p>
  </w:endnote>
  <w:endnote w:type="continuationSeparator" w:id="0">
    <w:p w14:paraId="7DE98F08" w14:textId="77777777" w:rsidR="00825BC2" w:rsidRDefault="00825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Demi">
    <w:altName w:val="Thonburi"/>
    <w:panose1 w:val="020B0604020202020204"/>
    <w:charset w:val="4D"/>
    <w:family w:val="auto"/>
    <w:pitch w:val="default"/>
    <w:sig w:usb0="00000000" w:usb1="00000000" w:usb2="00000000" w:usb3="00000000" w:csb0="00000001" w:csb1="00000000"/>
  </w:font>
  <w:font w:name="FranklinGothic-Book">
    <w:altName w:val="Calibri"/>
    <w:panose1 w:val="020B0604020202020204"/>
    <w:charset w:val="4D"/>
    <w:family w:val="auto"/>
    <w:pitch w:val="default"/>
    <w:sig w:usb0="00000000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975C5" w14:textId="77777777" w:rsidR="00E6036B" w:rsidRDefault="00000000">
    <w:pPr>
      <w:pStyle w:val="Footer"/>
      <w:jc w:val="center"/>
      <w:rPr>
        <w:rFonts w:ascii="Calibri" w:hAnsi="Calibri" w:cs="Calibri"/>
      </w:rPr>
    </w:pPr>
    <w:r>
      <w:rPr>
        <w:rFonts w:ascii="Calibri" w:hAnsi="Calibri" w:cs="Calibri"/>
        <w:noProof/>
        <w:lang w:val="en-US" w:bidi="fa-I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9E164E" wp14:editId="11CAB5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5815" cy="10132695"/>
              <wp:effectExtent l="0" t="0" r="0" b="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5815" cy="10132695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solidFill>
                          <a:srgbClr val="E7E6E6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psCustomData="http://www.wps.cn/officeDocument/2013/wpsCustomData">
          <w:pict>
            <v:rect id="Rectangle 452" o:spid="_x0000_s1026" o:spt="1" style="position:absolute;left:0pt;height:797.85pt;width:563.45pt;mso-position-horizontal:center;mso-position-horizontal-relative:page;mso-position-vertical:center;mso-position-vertical-relative:page;z-index:251659264;v-text-anchor:middle;mso-width-relative:page;mso-height-relative:page;mso-width-percent:950;mso-height-percent:950;" filled="f" stroked="t" coordsize="21600,21600" o:gfxdata="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">
              <v:fill on="f" focussize="0,0"/>
              <v:stroke weight="1.25pt" color="#767171" miterlimit="8" joinstyle="miter"/>
              <v:imagedata o:title=""/>
              <o:lock v:ext="edit" aspectratio="f"/>
            </v:rect>
          </w:pict>
        </mc:Fallback>
      </mc:AlternateContent>
    </w:r>
    <w:r>
      <w:rPr>
        <w:rFonts w:ascii="Calibri" w:hAnsi="Calibri" w:cs="Calibri"/>
      </w:rPr>
      <w:t xml:space="preserve"> Page </w:t>
    </w:r>
    <w:r>
      <w:rPr>
        <w:rFonts w:ascii="Calibri" w:hAnsi="Calibri" w:cs="Calibri"/>
        <w:b/>
        <w:bCs/>
      </w:rPr>
      <w:fldChar w:fldCharType="begin"/>
    </w:r>
    <w:r>
      <w:rPr>
        <w:rFonts w:ascii="Calibri" w:hAnsi="Calibri" w:cs="Calibri"/>
        <w:b/>
        <w:bCs/>
      </w:rPr>
      <w:instrText xml:space="preserve"> PAGE </w:instrText>
    </w:r>
    <w:r>
      <w:rPr>
        <w:rFonts w:ascii="Calibri" w:hAnsi="Calibri" w:cs="Calibri"/>
        <w:b/>
        <w:bCs/>
      </w:rPr>
      <w:fldChar w:fldCharType="separate"/>
    </w:r>
    <w:r>
      <w:rPr>
        <w:rFonts w:ascii="Calibri" w:hAnsi="Calibri" w:cs="Calibri"/>
        <w:b/>
        <w:bCs/>
      </w:rPr>
      <w:t>1</w:t>
    </w:r>
    <w:r>
      <w:rPr>
        <w:rFonts w:ascii="Calibri" w:hAnsi="Calibri" w:cs="Calibri"/>
        <w:b/>
        <w:bCs/>
      </w:rPr>
      <w:fldChar w:fldCharType="end"/>
    </w:r>
    <w:r>
      <w:rPr>
        <w:rFonts w:ascii="Calibri" w:hAnsi="Calibri" w:cs="Calibri"/>
      </w:rPr>
      <w:t xml:space="preserve"> of </w:t>
    </w:r>
    <w:r>
      <w:rPr>
        <w:rFonts w:ascii="Calibri" w:hAnsi="Calibri" w:cs="Calibri"/>
        <w:b/>
        <w:bCs/>
      </w:rPr>
      <w:fldChar w:fldCharType="begin"/>
    </w:r>
    <w:r>
      <w:rPr>
        <w:rFonts w:ascii="Calibri" w:hAnsi="Calibri" w:cs="Calibri"/>
        <w:b/>
        <w:bCs/>
      </w:rPr>
      <w:instrText xml:space="preserve"> NUMPAGES  </w:instrText>
    </w:r>
    <w:r>
      <w:rPr>
        <w:rFonts w:ascii="Calibri" w:hAnsi="Calibri" w:cs="Calibri"/>
        <w:b/>
        <w:bCs/>
      </w:rPr>
      <w:fldChar w:fldCharType="separate"/>
    </w:r>
    <w:r>
      <w:rPr>
        <w:rFonts w:ascii="Calibri" w:hAnsi="Calibri" w:cs="Calibri"/>
        <w:b/>
        <w:bCs/>
      </w:rPr>
      <w:t>5</w:t>
    </w:r>
    <w:r>
      <w:rPr>
        <w:rFonts w:ascii="Calibri" w:hAnsi="Calibri" w:cs="Calibr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D6C97" w14:textId="77777777" w:rsidR="00825BC2" w:rsidRDefault="00825BC2">
      <w:r>
        <w:separator/>
      </w:r>
    </w:p>
  </w:footnote>
  <w:footnote w:type="continuationSeparator" w:id="0">
    <w:p w14:paraId="58F2B759" w14:textId="77777777" w:rsidR="00825BC2" w:rsidRDefault="00825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46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826"/>
      <w:gridCol w:w="7820"/>
    </w:tblGrid>
    <w:tr w:rsidR="00E6036B" w14:paraId="38B5960E" w14:textId="77777777">
      <w:trPr>
        <w:trHeight w:val="801"/>
        <w:jc w:val="center"/>
      </w:trPr>
      <w:tc>
        <w:tcPr>
          <w:tcW w:w="2826" w:type="dxa"/>
          <w:shd w:val="clear" w:color="auto" w:fill="auto"/>
          <w:vAlign w:val="center"/>
        </w:tcPr>
        <w:p w14:paraId="0D8D7292" w14:textId="77777777" w:rsidR="00E6036B" w:rsidRDefault="00000000">
          <w:pPr>
            <w:pStyle w:val="Header"/>
            <w:tabs>
              <w:tab w:val="right" w:pos="9781"/>
            </w:tabs>
            <w:rPr>
              <w:rFonts w:ascii="Calibri" w:hAnsi="Calibri" w:cs="Calibri"/>
              <w:b/>
              <w:bCs/>
            </w:rPr>
          </w:pPr>
          <w:bookmarkStart w:id="3" w:name="_Hlk36246255"/>
          <w:r>
            <w:rPr>
              <w:noProof/>
            </w:rPr>
            <w:drawing>
              <wp:inline distT="0" distB="0" distL="0" distR="0" wp14:anchorId="5847C68B" wp14:editId="5498A27A">
                <wp:extent cx="1657350" cy="687705"/>
                <wp:effectExtent l="0" t="0" r="0" b="0"/>
                <wp:docPr id="2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图片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57350" cy="687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20" w:type="dxa"/>
          <w:shd w:val="clear" w:color="auto" w:fill="990099"/>
          <w:vAlign w:val="center"/>
        </w:tcPr>
        <w:p w14:paraId="06710410" w14:textId="77777777" w:rsidR="00E6036B" w:rsidRDefault="00000000">
          <w:pPr>
            <w:pStyle w:val="Header"/>
            <w:jc w:val="center"/>
            <w:rPr>
              <w:rFonts w:ascii="Calibri" w:hAnsi="Calibri" w:cs="Calibri"/>
              <w:b/>
              <w:bCs/>
              <w:sz w:val="44"/>
              <w:szCs w:val="44"/>
            </w:rPr>
          </w:pPr>
          <w:r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Participant Intake Form</w:t>
          </w:r>
        </w:p>
      </w:tc>
    </w:tr>
    <w:bookmarkEnd w:id="3"/>
  </w:tbl>
  <w:p w14:paraId="294A726D" w14:textId="77777777" w:rsidR="00E6036B" w:rsidRDefault="00E603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267F6"/>
    <w:multiLevelType w:val="multilevel"/>
    <w:tmpl w:val="435267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33095"/>
    <w:multiLevelType w:val="multilevel"/>
    <w:tmpl w:val="58533095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A2212E"/>
    <w:multiLevelType w:val="multilevel"/>
    <w:tmpl w:val="71A2212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025962">
    <w:abstractNumId w:val="0"/>
  </w:num>
  <w:num w:numId="2" w16cid:durableId="1134446780">
    <w:abstractNumId w:val="2"/>
  </w:num>
  <w:num w:numId="3" w16cid:durableId="3489139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jM2MTEztzQ2NbVU0lEKTi0uzszPAykwrQUANeoQWSwAAAA="/>
  </w:docVars>
  <w:rsids>
    <w:rsidRoot w:val="000B714E"/>
    <w:rsid w:val="E4BE4CC0"/>
    <w:rsid w:val="00000FA0"/>
    <w:rsid w:val="00010F4C"/>
    <w:rsid w:val="0001571F"/>
    <w:rsid w:val="0004545D"/>
    <w:rsid w:val="0005756A"/>
    <w:rsid w:val="00060202"/>
    <w:rsid w:val="00062795"/>
    <w:rsid w:val="00067F0C"/>
    <w:rsid w:val="00074EAB"/>
    <w:rsid w:val="00075FA7"/>
    <w:rsid w:val="00082D48"/>
    <w:rsid w:val="00083B5B"/>
    <w:rsid w:val="000B714E"/>
    <w:rsid w:val="000C584A"/>
    <w:rsid w:val="000D1131"/>
    <w:rsid w:val="000D6B4C"/>
    <w:rsid w:val="000E5F3A"/>
    <w:rsid w:val="000E71CD"/>
    <w:rsid w:val="000F46DA"/>
    <w:rsid w:val="00101B5E"/>
    <w:rsid w:val="001025EC"/>
    <w:rsid w:val="00106D54"/>
    <w:rsid w:val="00115140"/>
    <w:rsid w:val="00134FF6"/>
    <w:rsid w:val="00147518"/>
    <w:rsid w:val="00162E05"/>
    <w:rsid w:val="00171745"/>
    <w:rsid w:val="00193E5A"/>
    <w:rsid w:val="00196BDB"/>
    <w:rsid w:val="001A054E"/>
    <w:rsid w:val="001C55AD"/>
    <w:rsid w:val="001D32D9"/>
    <w:rsid w:val="001E0646"/>
    <w:rsid w:val="00200A81"/>
    <w:rsid w:val="00210CE4"/>
    <w:rsid w:val="0021672E"/>
    <w:rsid w:val="00223FFC"/>
    <w:rsid w:val="00224383"/>
    <w:rsid w:val="0023452F"/>
    <w:rsid w:val="002424CF"/>
    <w:rsid w:val="002522C0"/>
    <w:rsid w:val="00280C92"/>
    <w:rsid w:val="0028187A"/>
    <w:rsid w:val="00286C5A"/>
    <w:rsid w:val="00290A8C"/>
    <w:rsid w:val="002911F6"/>
    <w:rsid w:val="00291EED"/>
    <w:rsid w:val="002956A1"/>
    <w:rsid w:val="002969CC"/>
    <w:rsid w:val="002B1C17"/>
    <w:rsid w:val="002D3FC4"/>
    <w:rsid w:val="002E2C3E"/>
    <w:rsid w:val="002E3396"/>
    <w:rsid w:val="002E4E29"/>
    <w:rsid w:val="00305D67"/>
    <w:rsid w:val="00313947"/>
    <w:rsid w:val="00337B3C"/>
    <w:rsid w:val="00346547"/>
    <w:rsid w:val="00347E4B"/>
    <w:rsid w:val="003653CD"/>
    <w:rsid w:val="0036661D"/>
    <w:rsid w:val="00381092"/>
    <w:rsid w:val="003822ED"/>
    <w:rsid w:val="00391021"/>
    <w:rsid w:val="003915CF"/>
    <w:rsid w:val="003915D8"/>
    <w:rsid w:val="0039388F"/>
    <w:rsid w:val="003B2FC8"/>
    <w:rsid w:val="003D449E"/>
    <w:rsid w:val="003E6DFA"/>
    <w:rsid w:val="003F5EE4"/>
    <w:rsid w:val="00430AA6"/>
    <w:rsid w:val="00471619"/>
    <w:rsid w:val="00472CBC"/>
    <w:rsid w:val="00481B67"/>
    <w:rsid w:val="0048272B"/>
    <w:rsid w:val="004C0E30"/>
    <w:rsid w:val="004C27DE"/>
    <w:rsid w:val="004C7C64"/>
    <w:rsid w:val="004D0FFC"/>
    <w:rsid w:val="004D3142"/>
    <w:rsid w:val="004E0A1D"/>
    <w:rsid w:val="004E6EDE"/>
    <w:rsid w:val="004E7C12"/>
    <w:rsid w:val="00516A5B"/>
    <w:rsid w:val="00520568"/>
    <w:rsid w:val="00530DC9"/>
    <w:rsid w:val="00542832"/>
    <w:rsid w:val="005827F2"/>
    <w:rsid w:val="0058556E"/>
    <w:rsid w:val="00585D5C"/>
    <w:rsid w:val="00585F69"/>
    <w:rsid w:val="00595FC2"/>
    <w:rsid w:val="005B6870"/>
    <w:rsid w:val="005C12BB"/>
    <w:rsid w:val="005C65ED"/>
    <w:rsid w:val="005E2413"/>
    <w:rsid w:val="005E260A"/>
    <w:rsid w:val="005F18ED"/>
    <w:rsid w:val="00622296"/>
    <w:rsid w:val="006426FD"/>
    <w:rsid w:val="00642E18"/>
    <w:rsid w:val="006640E4"/>
    <w:rsid w:val="00685B0A"/>
    <w:rsid w:val="006A5690"/>
    <w:rsid w:val="006A6015"/>
    <w:rsid w:val="006B7FA8"/>
    <w:rsid w:val="006D7E42"/>
    <w:rsid w:val="006E2339"/>
    <w:rsid w:val="00701541"/>
    <w:rsid w:val="00705CFB"/>
    <w:rsid w:val="007104EE"/>
    <w:rsid w:val="0071254B"/>
    <w:rsid w:val="007133F0"/>
    <w:rsid w:val="00717537"/>
    <w:rsid w:val="007508C2"/>
    <w:rsid w:val="00750E09"/>
    <w:rsid w:val="007574D9"/>
    <w:rsid w:val="00757A09"/>
    <w:rsid w:val="00774BCF"/>
    <w:rsid w:val="00775A50"/>
    <w:rsid w:val="00776118"/>
    <w:rsid w:val="00776F9A"/>
    <w:rsid w:val="00786481"/>
    <w:rsid w:val="0079404E"/>
    <w:rsid w:val="007C0CEA"/>
    <w:rsid w:val="007C41FC"/>
    <w:rsid w:val="007E0547"/>
    <w:rsid w:val="007F38AE"/>
    <w:rsid w:val="007F47AD"/>
    <w:rsid w:val="00802BEF"/>
    <w:rsid w:val="00806384"/>
    <w:rsid w:val="00813AB0"/>
    <w:rsid w:val="00823492"/>
    <w:rsid w:val="0082383D"/>
    <w:rsid w:val="00825BC2"/>
    <w:rsid w:val="008414FD"/>
    <w:rsid w:val="00841AF6"/>
    <w:rsid w:val="008432EE"/>
    <w:rsid w:val="00871691"/>
    <w:rsid w:val="00873F41"/>
    <w:rsid w:val="008A3954"/>
    <w:rsid w:val="008C24AC"/>
    <w:rsid w:val="008C2C56"/>
    <w:rsid w:val="008C7CAA"/>
    <w:rsid w:val="008D1A03"/>
    <w:rsid w:val="008E2146"/>
    <w:rsid w:val="008F1B48"/>
    <w:rsid w:val="00903679"/>
    <w:rsid w:val="00903E0B"/>
    <w:rsid w:val="00907B81"/>
    <w:rsid w:val="00922C6E"/>
    <w:rsid w:val="009264B4"/>
    <w:rsid w:val="009328E8"/>
    <w:rsid w:val="00942A6F"/>
    <w:rsid w:val="0096523C"/>
    <w:rsid w:val="009665F2"/>
    <w:rsid w:val="0097268B"/>
    <w:rsid w:val="00974C5C"/>
    <w:rsid w:val="009940BF"/>
    <w:rsid w:val="00995DC2"/>
    <w:rsid w:val="009A2248"/>
    <w:rsid w:val="009A652C"/>
    <w:rsid w:val="009B0F5C"/>
    <w:rsid w:val="009B75E6"/>
    <w:rsid w:val="00A00C14"/>
    <w:rsid w:val="00A02D9E"/>
    <w:rsid w:val="00A16BA1"/>
    <w:rsid w:val="00A26BA5"/>
    <w:rsid w:val="00A308A8"/>
    <w:rsid w:val="00A32674"/>
    <w:rsid w:val="00A35BA4"/>
    <w:rsid w:val="00A46D37"/>
    <w:rsid w:val="00A543DE"/>
    <w:rsid w:val="00A55AE3"/>
    <w:rsid w:val="00A565BE"/>
    <w:rsid w:val="00A651A1"/>
    <w:rsid w:val="00A66300"/>
    <w:rsid w:val="00A730C8"/>
    <w:rsid w:val="00A7674D"/>
    <w:rsid w:val="00A81CBE"/>
    <w:rsid w:val="00A850F3"/>
    <w:rsid w:val="00AA0C4F"/>
    <w:rsid w:val="00AA3BEA"/>
    <w:rsid w:val="00AC1CEB"/>
    <w:rsid w:val="00AF057F"/>
    <w:rsid w:val="00B00926"/>
    <w:rsid w:val="00B10CF4"/>
    <w:rsid w:val="00B140A3"/>
    <w:rsid w:val="00B2179C"/>
    <w:rsid w:val="00B239CC"/>
    <w:rsid w:val="00B24506"/>
    <w:rsid w:val="00B31375"/>
    <w:rsid w:val="00B51BE5"/>
    <w:rsid w:val="00B53582"/>
    <w:rsid w:val="00B554BF"/>
    <w:rsid w:val="00B56F5E"/>
    <w:rsid w:val="00B802F1"/>
    <w:rsid w:val="00B8273D"/>
    <w:rsid w:val="00BA1E8B"/>
    <w:rsid w:val="00BA26D5"/>
    <w:rsid w:val="00BC4A05"/>
    <w:rsid w:val="00BC628F"/>
    <w:rsid w:val="00BD1D44"/>
    <w:rsid w:val="00BE67CB"/>
    <w:rsid w:val="00C0650C"/>
    <w:rsid w:val="00C10404"/>
    <w:rsid w:val="00C31B87"/>
    <w:rsid w:val="00C32E6C"/>
    <w:rsid w:val="00C418A8"/>
    <w:rsid w:val="00C473E0"/>
    <w:rsid w:val="00C4784C"/>
    <w:rsid w:val="00C478C0"/>
    <w:rsid w:val="00C53750"/>
    <w:rsid w:val="00C614AB"/>
    <w:rsid w:val="00C7205C"/>
    <w:rsid w:val="00C7634F"/>
    <w:rsid w:val="00C905FB"/>
    <w:rsid w:val="00C908A4"/>
    <w:rsid w:val="00CC0AA5"/>
    <w:rsid w:val="00CC4BD5"/>
    <w:rsid w:val="00CC79A6"/>
    <w:rsid w:val="00CD0332"/>
    <w:rsid w:val="00CD1202"/>
    <w:rsid w:val="00CE0B68"/>
    <w:rsid w:val="00CE7967"/>
    <w:rsid w:val="00D10E10"/>
    <w:rsid w:val="00D12086"/>
    <w:rsid w:val="00D27B5C"/>
    <w:rsid w:val="00D350EF"/>
    <w:rsid w:val="00D428B2"/>
    <w:rsid w:val="00D46EC2"/>
    <w:rsid w:val="00D77755"/>
    <w:rsid w:val="00D97974"/>
    <w:rsid w:val="00DA6A64"/>
    <w:rsid w:val="00DD7D8A"/>
    <w:rsid w:val="00DE33E8"/>
    <w:rsid w:val="00DF4DD0"/>
    <w:rsid w:val="00E44694"/>
    <w:rsid w:val="00E56F4B"/>
    <w:rsid w:val="00E6036B"/>
    <w:rsid w:val="00E61AF9"/>
    <w:rsid w:val="00E63D2E"/>
    <w:rsid w:val="00E662AC"/>
    <w:rsid w:val="00E90195"/>
    <w:rsid w:val="00E92F6A"/>
    <w:rsid w:val="00EA2381"/>
    <w:rsid w:val="00ED073D"/>
    <w:rsid w:val="00ED0ECC"/>
    <w:rsid w:val="00EE4279"/>
    <w:rsid w:val="00EE59AA"/>
    <w:rsid w:val="00F215A5"/>
    <w:rsid w:val="00F3076B"/>
    <w:rsid w:val="00F40BCE"/>
    <w:rsid w:val="00F533EB"/>
    <w:rsid w:val="00F55666"/>
    <w:rsid w:val="00F77A95"/>
    <w:rsid w:val="00FA59AE"/>
    <w:rsid w:val="00FD0AE9"/>
    <w:rsid w:val="00FD4296"/>
    <w:rsid w:val="00FF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1A6709"/>
  <w15:docId w15:val="{2EB07368-8987-EB4B-B9AC-B84855008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99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character" w:styleId="Strong">
    <w:name w:val="Strong"/>
    <w:qFormat/>
    <w:rPr>
      <w:b/>
      <w:bCs/>
      <w:sz w:val="20"/>
      <w:szCs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customStyle="1" w:styleId="Heading4Char">
    <w:name w:val="Heading 4 Char"/>
    <w:link w:val="Heading4"/>
    <w:semiHidden/>
    <w:rPr>
      <w:rFonts w:ascii="Calibri" w:eastAsia="Times New Roman" w:hAnsi="Calibri" w:cs="Arial"/>
      <w:b/>
      <w:bCs/>
      <w:sz w:val="28"/>
      <w:szCs w:val="28"/>
      <w:lang w:eastAsia="en-US"/>
    </w:rPr>
  </w:style>
  <w:style w:type="character" w:customStyle="1" w:styleId="HeaderChar">
    <w:name w:val="Header Char"/>
    <w:link w:val="Header"/>
    <w:rPr>
      <w:sz w:val="24"/>
      <w:szCs w:val="24"/>
      <w:lang w:eastAsia="en-US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  <w:lang w:eastAsia="en-US"/>
    </w:rPr>
  </w:style>
  <w:style w:type="character" w:customStyle="1" w:styleId="BodyTextChar">
    <w:name w:val="Body Text Char"/>
    <w:link w:val="BodyText"/>
    <w:uiPriority w:val="99"/>
    <w:rPr>
      <w:rFonts w:ascii="Arial" w:hAnsi="Arial" w:cs="Arial"/>
      <w:b/>
      <w:bCs/>
      <w:sz w:val="50"/>
      <w:szCs w:val="2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Bold">
    <w:name w:val="Bold"/>
    <w:basedOn w:val="Normal"/>
    <w:uiPriority w:val="99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ascii="FranklinGothic-Demi" w:hAnsi="FranklinGothic-Demi" w:cs="FranklinGothic-Demi"/>
      <w:color w:val="000000"/>
      <w:sz w:val="22"/>
      <w:szCs w:val="22"/>
      <w:lang w:val="en-US"/>
    </w:rPr>
  </w:style>
  <w:style w:type="paragraph" w:customStyle="1" w:styleId="List1">
    <w:name w:val="List 1"/>
    <w:basedOn w:val="Normal"/>
    <w:uiPriority w:val="99"/>
    <w:qFormat/>
    <w:pPr>
      <w:widowControl w:val="0"/>
      <w:tabs>
        <w:tab w:val="left" w:pos="709"/>
      </w:tabs>
      <w:suppressAutoHyphens/>
      <w:autoSpaceDE w:val="0"/>
      <w:autoSpaceDN w:val="0"/>
      <w:adjustRightInd w:val="0"/>
      <w:spacing w:after="113" w:line="260" w:lineRule="atLeast"/>
      <w:ind w:left="709" w:hanging="425"/>
    </w:pPr>
    <w:rPr>
      <w:rFonts w:ascii="FranklinGothic-Book" w:hAnsi="FranklinGothic-Book" w:cs="FranklinGothic-Book"/>
      <w:color w:val="000000"/>
      <w:spacing w:val="-3"/>
      <w:sz w:val="20"/>
      <w:szCs w:val="20"/>
      <w:lang w:eastAsia="en-AU"/>
    </w:rPr>
  </w:style>
  <w:style w:type="paragraph" w:customStyle="1" w:styleId="SampleBodycellSampletables">
    <w:name w:val="Sample Body cell (Sample tables)"/>
    <w:basedOn w:val="Normal"/>
    <w:uiPriority w:val="99"/>
    <w:pPr>
      <w:widowControl w:val="0"/>
      <w:suppressAutoHyphens/>
      <w:autoSpaceDE w:val="0"/>
      <w:autoSpaceDN w:val="0"/>
      <w:adjustRightInd w:val="0"/>
      <w:spacing w:after="113" w:line="250" w:lineRule="atLeast"/>
    </w:pPr>
    <w:rPr>
      <w:rFonts w:ascii="FranklinGothic-Book" w:hAnsi="FranklinGothic-Book" w:cs="FranklinGothic-Book"/>
      <w:color w:val="000000"/>
      <w:spacing w:val="-1"/>
      <w:sz w:val="22"/>
      <w:szCs w:val="22"/>
      <w:lang w:val="en-US"/>
    </w:rPr>
  </w:style>
  <w:style w:type="character" w:customStyle="1" w:styleId="Heading7Char">
    <w:name w:val="Heading 7 Char"/>
    <w:link w:val="Heading7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Pr>
      <w:sz w:val="24"/>
      <w:szCs w:val="24"/>
      <w:lang w:eastAsia="en-US"/>
    </w:rPr>
  </w:style>
  <w:style w:type="character" w:customStyle="1" w:styleId="Heading6Char">
    <w:name w:val="Heading 6 Char"/>
    <w:link w:val="Heading6"/>
    <w:semiHidden/>
    <w:rPr>
      <w:rFonts w:ascii="Calibri" w:hAnsi="Calibri" w:cs="Arial"/>
      <w:b/>
      <w:bCs/>
      <w:sz w:val="22"/>
      <w:szCs w:val="22"/>
      <w:lang w:eastAsia="en-US"/>
    </w:rPr>
  </w:style>
  <w:style w:type="paragraph" w:styleId="NoSpacing">
    <w:name w:val="No Spacing"/>
    <w:uiPriority w:val="1"/>
    <w:qFormat/>
    <w:rPr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27T02:07:13.26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378 407 24575,'0'-4'0,"1"-4"0,3-5 0,3-10 0,19-48 0,-14 25 0,10-35 0,-22 46 0,-4 0 0,-6 9 0,-6 6 0,-49 9 0,-18 8 0,25 1 0,-4 2 0,-23 2 0,-13 1 0,4 3-153,18 0 1,3 2 0,1 1 152,0 0 0,2 2 0,2 1 0,-18 6 0,10 3 0,-5 20 0,40 9 0,28 12 0,15 12 0,16 10 0,15 6 0,10-3 0,-18-42 0,3 0 0,2 1 0,1-1 0,2 2 0,3 1 228,8 11 1,-1 0-229,-13-15 0,-2-1 0,2 7 0,-6-1 0,-11 6 0,-10-13 0,-7-13 0,-2-16 0,-3-5 0,-2-4 0,-10-1 0,-25-1 0,-26-3 0,22 0 0,-4-2 0,-8-1 0,0-2 0,8 1 0,3-1 0,-29-6 0,37 3 0,30 2 0,11-3 0,31-29 0,28-26 0,-23 26 0,3 0 0,8-4 0,1 0 0,1 6 0,3 2 0,13-3 0,4 1 0,6-1 0,0 2 0,-10 6 0,-3 5 0,26-4 0,-54 33 0,-22 21 0,-6 19 0,0 8 0,1 8 0,0-1 0,3-5 0,-2-17 0,1-11 0,1-17 0,11-5 0,15-5 0,39-8 0,-19-1 0,6-3 0,12-6 0,7-3-468,-7-1 1,6-2-1,3-2 468,-11 2 0,2-2 0,1 0 0,-1 0-547,0-1 0,1 0 1,-1 0-1,-2 0 547,17-8 0,-2 1 0,-7 2 0,4-4 0,-13 3 0,-2-2 0,-42 18 0,-59 26 0,-54 31 0,35-14 0,-4 4 0,-11 10 0,-1 3 0,7 1 0,5 2 621,11-2 0,5 0-621,-18 36 2348,69-28-2348,77-23 0,-17-25 0,9-7 0,-7-2 0,4-4 0,4-2-497,-7-2 1,3-1 0,1-2 0,2-2 496,7-4 0,3-1 0,1-2 0,-1-1-853,1-1 0,0 0 0,0-2 0,-2 0 853,-6-1 0,0-1 0,-2 0 0,-5-1 0,9-7 0,-5 0 0,-7-1 0,5-9 0,-11-1 0,-18 7 0,-11 0 0,-16-16 0,-47 16 0,-20 21 0,-16 6 0,-9 3 0,-11 2 0,-5 2-931,9 0 1,-3 2 0,-3 0 0,-5 0 930,0 1 0,-4 0 0,-3 1 0,-2 1 0,0 0 0,10 1 0,-2 1 0,0 0 0,-1 1 0,2 0 0,2 0 0,-9 1 0,2 0 0,1 0 0,1 0 0,4 1 0,-11 0 0,1 0 0,5 1 0,10 0 610,-21 1 0,24 2-610,40 2 2846,53-1-2846,67-1 0,-9-2 0,10 0 0,-7 1 0,5-1 0,3 1-186,7 0 1,3 2 0,-2 0 185,-7 1 0,0 1 0,-6 2 0,14 3 0,-13 6 4869,-5 32-4869,-63 38 0,-29-16 0,-12 8 0,6-11 0,-3 3 0,0 1-1346,-3 6 1,-1 1 0,1 0 1345,2-2 0,0-1 0,3-4 0,-5 18 0,3-7-554,5-18 0,1-4 554,2-14 0,0-4 545,-18 20-545,3-19 0,0-21 0,-5-13 0,-13-10 0,-18-8 3892,-21-10-3892,42 5 0,1-1 0,-34-11 1446,26 6-1446,31 7 0,23 6 0,11-3 0,10-2 0,17-10 0,24-11 0,13-8 0,-27 17 0,1 1 0,35-16 0,-19 11 0,-14 11 0,-17 8 0,-5 6 0,3 0 0,3 4 0,-1 1 0,-1 1 0,-11 1 0,-6-3 0,2-2 0,-7 0 0,3-2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515</Words>
  <Characters>8641</Characters>
  <Application>Microsoft Office Word</Application>
  <DocSecurity>0</DocSecurity>
  <Lines>72</Lines>
  <Paragraphs>20</Paragraphs>
  <ScaleCrop>false</ScaleCrop>
  <Company>Manukau Institute of Technology</Company>
  <LinksUpToDate>false</LinksUpToDate>
  <CharactersWithSpaces>10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© ISO Professionals</dc:creator>
  <cp:lastModifiedBy>a13324</cp:lastModifiedBy>
  <cp:revision>4</cp:revision>
  <cp:lastPrinted>2004-09-23T12:48:00Z</cp:lastPrinted>
  <dcterms:created xsi:type="dcterms:W3CDTF">2024-04-13T22:04:00Z</dcterms:created>
  <dcterms:modified xsi:type="dcterms:W3CDTF">2024-04-27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caf4a2f0c0a4b0f0f58fd8b99574030a257a582e064006a6bf74f5e258491d</vt:lpwstr>
  </property>
  <property fmtid="{D5CDD505-2E9C-101B-9397-08002B2CF9AE}" pid="3" name="KSOProductBuildVer">
    <vt:lpwstr>1033-5.7.1.8092</vt:lpwstr>
  </property>
</Properties>
</file>